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ADF05A0" w:rsidR="00596BBE" w:rsidRPr="004A431E" w:rsidRDefault="791353AA" w:rsidP="004D0C27">
            <w:pPr>
              <w:spacing w:before="40" w:after="40"/>
              <w:rPr>
                <w:rFonts w:ascii="Cambria" w:hAnsi="Cambria"/>
                <w:b/>
                <w:sz w:val="28"/>
                <w:szCs w:val="28"/>
              </w:rPr>
            </w:pPr>
            <w:r w:rsidRPr="6728B925">
              <w:rPr>
                <w:rFonts w:ascii="Cambria" w:hAnsi="Cambria"/>
                <w:b/>
                <w:bCs/>
                <w:sz w:val="28"/>
                <w:szCs w:val="28"/>
              </w:rPr>
              <w:t>‘J’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2D575FE" w:rsidR="00596BBE" w:rsidRPr="004D0C27" w:rsidRDefault="677DD5D3" w:rsidP="002F6FA4">
            <w:pPr>
              <w:spacing w:before="40" w:after="40"/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72D58171">
              <w:rPr>
                <w:rFonts w:ascii="Cambria" w:hAnsi="Cambria"/>
                <w:b/>
                <w:bCs/>
                <w:sz w:val="28"/>
                <w:szCs w:val="28"/>
              </w:rPr>
              <w:t>‘I’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6728B925">
        <w:trPr>
          <w:trHeight w:val="638"/>
        </w:trPr>
        <w:tc>
          <w:tcPr>
            <w:tcW w:w="10553" w:type="dxa"/>
          </w:tcPr>
          <w:p w14:paraId="0480A159" w14:textId="01A50950" w:rsidR="00596BBE" w:rsidRDefault="3162A85F" w:rsidP="00A70A32">
            <w:pPr>
              <w:spacing w:before="120" w:after="120"/>
              <w:rPr>
                <w:rFonts w:ascii="Cambria" w:hAnsi="Cambria"/>
                <w:b/>
                <w:sz w:val="36"/>
                <w:szCs w:val="36"/>
              </w:rPr>
            </w:pPr>
            <w:r w:rsidRPr="6728B925">
              <w:rPr>
                <w:rFonts w:ascii="Cambria" w:hAnsi="Cambria"/>
                <w:b/>
                <w:bCs/>
                <w:sz w:val="36"/>
                <w:szCs w:val="36"/>
              </w:rPr>
              <w:t>Cart Management System</w:t>
            </w:r>
          </w:p>
          <w:p w14:paraId="55BA7E6A" w14:textId="77777777" w:rsidR="00596BBE" w:rsidRDefault="00596BBE" w:rsidP="00A70A32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9360" w:type="dxa"/>
        <w:tblLayout w:type="fixed"/>
        <w:tblLook w:val="04A0" w:firstRow="1" w:lastRow="0" w:firstColumn="1" w:lastColumn="0" w:noHBand="0" w:noVBand="1"/>
      </w:tblPr>
      <w:tblGrid>
        <w:gridCol w:w="432"/>
        <w:gridCol w:w="1992"/>
        <w:gridCol w:w="799"/>
        <w:gridCol w:w="1254"/>
        <w:gridCol w:w="1255"/>
        <w:gridCol w:w="1254"/>
        <w:gridCol w:w="1187"/>
        <w:gridCol w:w="1187"/>
      </w:tblGrid>
      <w:tr w:rsidR="0001475A" w14:paraId="7CE9F2E6" w14:textId="77777777" w:rsidTr="68760DFC">
        <w:trPr>
          <w:trHeight w:val="458"/>
        </w:trPr>
        <w:tc>
          <w:tcPr>
            <w:tcW w:w="432" w:type="dxa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992" w:type="dxa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799" w:type="dxa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1254" w:type="dxa"/>
            <w:shd w:val="clear" w:color="auto" w:fill="D9D9D9" w:themeFill="background1" w:themeFillShade="D9"/>
            <w:vAlign w:val="center"/>
          </w:tcPr>
          <w:p w14:paraId="07EF8A32" w14:textId="163B3B22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1255" w:type="dxa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1254" w:type="dxa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1187" w:type="dxa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1187" w:type="dxa"/>
            <w:shd w:val="clear" w:color="auto" w:fill="D9D9D9" w:themeFill="background1" w:themeFillShade="D9"/>
            <w:vAlign w:val="center"/>
          </w:tcPr>
          <w:p w14:paraId="61CF226F" w14:textId="7EBD4901" w:rsidR="44C67F03" w:rsidRDefault="44C67F03" w:rsidP="4D5E9FEB">
            <w:pPr>
              <w:jc w:val="center"/>
              <w:rPr>
                <w:rFonts w:ascii="Cambria" w:hAnsi="Cambria"/>
                <w:b/>
                <w:bCs/>
              </w:rPr>
            </w:pPr>
            <w:r w:rsidRPr="4D5E9FEB">
              <w:rPr>
                <w:rFonts w:ascii="Cambria" w:hAnsi="Cambria"/>
                <w:b/>
                <w:bCs/>
              </w:rPr>
              <w:t>M5-ID</w:t>
            </w:r>
          </w:p>
        </w:tc>
      </w:tr>
      <w:tr w:rsidR="0001475A" w14:paraId="5E67D815" w14:textId="77777777" w:rsidTr="68760DFC">
        <w:trPr>
          <w:trHeight w:val="247"/>
        </w:trPr>
        <w:tc>
          <w:tcPr>
            <w:tcW w:w="432" w:type="dxa"/>
            <w:vMerge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vMerge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799" w:type="dxa"/>
            <w:vMerge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254" w:type="dxa"/>
            <w:vAlign w:val="center"/>
          </w:tcPr>
          <w:p w14:paraId="6C34AE03" w14:textId="197B3605" w:rsidR="0001475A" w:rsidRPr="00640DF8" w:rsidRDefault="07D2A211" w:rsidP="79F9504B">
            <w:r w:rsidRPr="72D58171">
              <w:rPr>
                <w:rFonts w:ascii="Cambria" w:hAnsi="Cambria"/>
                <w:b/>
                <w:bCs/>
              </w:rPr>
              <w:t>18-37551-1</w:t>
            </w:r>
          </w:p>
        </w:tc>
        <w:tc>
          <w:tcPr>
            <w:tcW w:w="1255" w:type="dxa"/>
          </w:tcPr>
          <w:p w14:paraId="3C04A1F3" w14:textId="5F66B4BA" w:rsidR="0001475A" w:rsidRPr="00640DF8" w:rsidRDefault="0F9875B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33161F3D">
              <w:rPr>
                <w:rFonts w:ascii="Cambria" w:hAnsi="Cambria"/>
                <w:b/>
                <w:bCs/>
              </w:rPr>
              <w:t>18-37597-1</w:t>
            </w:r>
          </w:p>
        </w:tc>
        <w:tc>
          <w:tcPr>
            <w:tcW w:w="1254" w:type="dxa"/>
          </w:tcPr>
          <w:p w14:paraId="18C5C0AB" w14:textId="1C7F42F2" w:rsidR="0001475A" w:rsidRPr="00640DF8" w:rsidRDefault="002331F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18-37377-1 </w:t>
            </w:r>
          </w:p>
        </w:tc>
        <w:tc>
          <w:tcPr>
            <w:tcW w:w="1187" w:type="dxa"/>
            <w:vAlign w:val="center"/>
          </w:tcPr>
          <w:p w14:paraId="757D2E58" w14:textId="7EA1BBA2" w:rsidR="0001475A" w:rsidRPr="00640DF8" w:rsidRDefault="6480790F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6728B925">
              <w:rPr>
                <w:rFonts w:ascii="Cambria" w:hAnsi="Cambria"/>
                <w:b/>
                <w:bCs/>
              </w:rPr>
              <w:t>18-37405-1</w:t>
            </w:r>
          </w:p>
        </w:tc>
        <w:tc>
          <w:tcPr>
            <w:tcW w:w="1187" w:type="dxa"/>
            <w:vAlign w:val="center"/>
          </w:tcPr>
          <w:p w14:paraId="19FF267C" w14:textId="3889927F" w:rsidR="0B297D02" w:rsidRDefault="0B297D02" w:rsidP="4D5E9FEB">
            <w:pPr>
              <w:rPr>
                <w:rFonts w:ascii="Cambria" w:hAnsi="Cambria"/>
                <w:b/>
                <w:bCs/>
              </w:rPr>
            </w:pPr>
            <w:r w:rsidRPr="4D5E9FEB">
              <w:rPr>
                <w:rFonts w:ascii="Cambria" w:hAnsi="Cambria"/>
                <w:b/>
                <w:bCs/>
              </w:rPr>
              <w:t>18-37257-1</w:t>
            </w:r>
          </w:p>
        </w:tc>
      </w:tr>
      <w:tr w:rsidR="00665EB7" w14:paraId="76A0E227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799" w:type="dxa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1A107763" w14:textId="366B6CC0" w:rsidR="005A4F34" w:rsidRPr="00640DF8" w:rsidRDefault="7DB16D2D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4</w:t>
            </w:r>
          </w:p>
        </w:tc>
        <w:tc>
          <w:tcPr>
            <w:tcW w:w="1255" w:type="dxa"/>
            <w:shd w:val="clear" w:color="auto" w:fill="auto"/>
          </w:tcPr>
          <w:p w14:paraId="412BF93D" w14:textId="68B5B75C" w:rsidR="002E6029" w:rsidRPr="00640DF8" w:rsidRDefault="40AD2EFC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4</w:t>
            </w:r>
          </w:p>
        </w:tc>
        <w:tc>
          <w:tcPr>
            <w:tcW w:w="1254" w:type="dxa"/>
            <w:shd w:val="clear" w:color="auto" w:fill="auto"/>
          </w:tcPr>
          <w:p w14:paraId="1BE68331" w14:textId="610B0BB3" w:rsidR="002E6029" w:rsidRPr="00640DF8" w:rsidRDefault="009C1CB7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187" w:type="dxa"/>
            <w:shd w:val="clear" w:color="auto" w:fill="auto"/>
          </w:tcPr>
          <w:p w14:paraId="04C0E1BE" w14:textId="58BA225D" w:rsidR="002E6029" w:rsidRPr="00640DF8" w:rsidRDefault="4EEE4754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4</w:t>
            </w:r>
          </w:p>
        </w:tc>
        <w:tc>
          <w:tcPr>
            <w:tcW w:w="1187" w:type="dxa"/>
            <w:shd w:val="clear" w:color="auto" w:fill="auto"/>
          </w:tcPr>
          <w:p w14:paraId="5F849C58" w14:textId="52411BF9" w:rsidR="341C518E" w:rsidRDefault="341C518E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4</w:t>
            </w:r>
          </w:p>
        </w:tc>
      </w:tr>
      <w:tr w:rsidR="00665EB7" w14:paraId="30D0469C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799" w:type="dxa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1E12FE0A" w14:textId="15757954" w:rsidR="002E6029" w:rsidRPr="00640DF8" w:rsidRDefault="6247E07F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5" w:type="dxa"/>
            <w:shd w:val="clear" w:color="auto" w:fill="auto"/>
          </w:tcPr>
          <w:p w14:paraId="1DD7A729" w14:textId="697057F1" w:rsidR="002E6029" w:rsidRPr="00640DF8" w:rsidRDefault="1CCE40A1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3F592818" w14:textId="102C3206" w:rsidR="002E6029" w:rsidRPr="00640DF8" w:rsidRDefault="00A70A32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1187" w:type="dxa"/>
            <w:shd w:val="clear" w:color="auto" w:fill="auto"/>
          </w:tcPr>
          <w:p w14:paraId="59A883AC" w14:textId="31A97775" w:rsidR="002E6029" w:rsidRPr="00640DF8" w:rsidRDefault="5D90B9DA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148DC9E2" w14:textId="2A933027" w:rsidR="5F513D86" w:rsidRDefault="5F513D86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799" w:type="dxa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649F7DBC" w14:textId="60EEF530" w:rsidR="002E6029" w:rsidRPr="00640DF8" w:rsidRDefault="7F5170DA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5" w:type="dxa"/>
            <w:shd w:val="clear" w:color="auto" w:fill="auto"/>
          </w:tcPr>
          <w:p w14:paraId="7ABD63E3" w14:textId="0DD50255" w:rsidR="002E6029" w:rsidRPr="00640DF8" w:rsidRDefault="4DB9C80F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47CC9A6A" w14:textId="5403262D" w:rsidR="002E6029" w:rsidRPr="00640DF8" w:rsidRDefault="002331F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55A771C2" w14:textId="263E9110" w:rsidR="002E6029" w:rsidRPr="00640DF8" w:rsidRDefault="47914A8E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4413EA01" w14:textId="1F994524" w:rsidR="2564C122" w:rsidRDefault="2564C122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799" w:type="dxa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1254" w:type="dxa"/>
            <w:shd w:val="clear" w:color="auto" w:fill="auto"/>
          </w:tcPr>
          <w:p w14:paraId="71C0B222" w14:textId="0AD064EE" w:rsidR="002E6029" w:rsidRPr="00640DF8" w:rsidRDefault="0D52BC26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5</w:t>
            </w:r>
          </w:p>
        </w:tc>
        <w:tc>
          <w:tcPr>
            <w:tcW w:w="1255" w:type="dxa"/>
            <w:shd w:val="clear" w:color="auto" w:fill="auto"/>
          </w:tcPr>
          <w:p w14:paraId="031E2690" w14:textId="6CF7C51D" w:rsidR="002E6029" w:rsidRPr="00640DF8" w:rsidRDefault="59455C92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0D788A9C" w14:textId="17DC80CA" w:rsidR="002E6029" w:rsidRPr="00640DF8" w:rsidRDefault="002331F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087EAF14" w14:textId="171038E3" w:rsidR="002E6029" w:rsidRPr="00640DF8" w:rsidRDefault="3AA9F89A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095F09E6" w14:textId="10CA6144" w:rsidR="2E1FBC8F" w:rsidRDefault="2E1FBC8F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799" w:type="dxa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1254" w:type="dxa"/>
            <w:shd w:val="clear" w:color="auto" w:fill="auto"/>
          </w:tcPr>
          <w:p w14:paraId="776C11F0" w14:textId="7B3337B5" w:rsidR="002E6029" w:rsidRPr="00640DF8" w:rsidRDefault="152DB4EE" w:rsidP="33161F3D">
            <w:pPr>
              <w:spacing w:before="120" w:after="120" w:line="259" w:lineRule="auto"/>
              <w:jc w:val="center"/>
            </w:pPr>
            <w:r w:rsidRPr="33161F3D">
              <w:rPr>
                <w:rFonts w:ascii="Cambria" w:hAnsi="Cambria"/>
              </w:rPr>
              <w:t>5</w:t>
            </w:r>
          </w:p>
        </w:tc>
        <w:tc>
          <w:tcPr>
            <w:tcW w:w="1255" w:type="dxa"/>
            <w:shd w:val="clear" w:color="auto" w:fill="auto"/>
          </w:tcPr>
          <w:p w14:paraId="1B4A5EEA" w14:textId="4E7A4170" w:rsidR="002E6029" w:rsidRPr="00640DF8" w:rsidRDefault="4BEDD6E5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58F429C1" w14:textId="35DD7BF7" w:rsidR="002E6029" w:rsidRPr="00640DF8" w:rsidRDefault="006862D8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07F92345" w14:textId="2B2B4535" w:rsidR="002E6029" w:rsidRPr="00640DF8" w:rsidRDefault="225BF6A5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6</w:t>
            </w:r>
          </w:p>
        </w:tc>
        <w:tc>
          <w:tcPr>
            <w:tcW w:w="1187" w:type="dxa"/>
            <w:shd w:val="clear" w:color="auto" w:fill="auto"/>
          </w:tcPr>
          <w:p w14:paraId="148B7B3C" w14:textId="1CFE28EE" w:rsidR="66849A64" w:rsidRDefault="66849A64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6</w:t>
            </w:r>
          </w:p>
        </w:tc>
      </w:tr>
      <w:tr w:rsidR="00665EB7" w14:paraId="40F19280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799" w:type="dxa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7442FDC4" w14:textId="3243A692" w:rsidR="002E6029" w:rsidRPr="00640DF8" w:rsidRDefault="69D053AD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4</w:t>
            </w:r>
          </w:p>
        </w:tc>
        <w:tc>
          <w:tcPr>
            <w:tcW w:w="1255" w:type="dxa"/>
            <w:shd w:val="clear" w:color="auto" w:fill="auto"/>
          </w:tcPr>
          <w:p w14:paraId="0AF95619" w14:textId="39278C9E" w:rsidR="002E6029" w:rsidRPr="00640DF8" w:rsidRDefault="69D053AD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4</w:t>
            </w:r>
          </w:p>
        </w:tc>
        <w:tc>
          <w:tcPr>
            <w:tcW w:w="1254" w:type="dxa"/>
            <w:shd w:val="clear" w:color="auto" w:fill="auto"/>
          </w:tcPr>
          <w:p w14:paraId="5CCBED5D" w14:textId="59C1F45C" w:rsidR="002E6029" w:rsidRPr="00640DF8" w:rsidRDefault="00404FE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490E341A" w14:textId="4D7BA92A" w:rsidR="002E6029" w:rsidRPr="00640DF8" w:rsidRDefault="645AC9D0" w:rsidP="6728B925">
            <w:pPr>
              <w:spacing w:before="120" w:after="120" w:line="259" w:lineRule="auto"/>
              <w:jc w:val="center"/>
              <w:rPr>
                <w:rFonts w:ascii="Cambria" w:hAnsi="Cambria"/>
              </w:rPr>
            </w:pPr>
            <w:r w:rsidRPr="6728B925">
              <w:rPr>
                <w:rFonts w:ascii="Cambria" w:hAnsi="Cambria"/>
              </w:rPr>
              <w:t>2</w:t>
            </w:r>
          </w:p>
        </w:tc>
        <w:tc>
          <w:tcPr>
            <w:tcW w:w="1187" w:type="dxa"/>
            <w:shd w:val="clear" w:color="auto" w:fill="auto"/>
          </w:tcPr>
          <w:p w14:paraId="7DF35FFF" w14:textId="2F9B70CB" w:rsidR="0D36BFCE" w:rsidRDefault="0D36BFCE" w:rsidP="4D5E9FEB">
            <w:pPr>
              <w:spacing w:line="259" w:lineRule="auto"/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5</w:t>
            </w:r>
          </w:p>
        </w:tc>
      </w:tr>
      <w:tr w:rsidR="00665EB7" w14:paraId="26DC3351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799" w:type="dxa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773089A3" w14:textId="63AB1632" w:rsidR="002E6029" w:rsidRPr="00640DF8" w:rsidRDefault="029E310F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0</w:t>
            </w:r>
          </w:p>
        </w:tc>
        <w:tc>
          <w:tcPr>
            <w:tcW w:w="1255" w:type="dxa"/>
            <w:shd w:val="clear" w:color="auto" w:fill="auto"/>
          </w:tcPr>
          <w:p w14:paraId="4046CD38" w14:textId="36ABDDA6" w:rsidR="002E6029" w:rsidRPr="00640DF8" w:rsidRDefault="54D5D01F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0</w:t>
            </w:r>
          </w:p>
        </w:tc>
        <w:tc>
          <w:tcPr>
            <w:tcW w:w="1254" w:type="dxa"/>
            <w:shd w:val="clear" w:color="auto" w:fill="auto"/>
          </w:tcPr>
          <w:p w14:paraId="2DB7442C" w14:textId="00C85234" w:rsidR="002E6029" w:rsidRPr="00640DF8" w:rsidRDefault="00404FE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1187" w:type="dxa"/>
            <w:shd w:val="clear" w:color="auto" w:fill="auto"/>
          </w:tcPr>
          <w:p w14:paraId="1C1D308C" w14:textId="7777C459" w:rsidR="002E6029" w:rsidRPr="00640DF8" w:rsidRDefault="60B0A5B3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728B925">
              <w:rPr>
                <w:rFonts w:ascii="Cambria" w:hAnsi="Cambria"/>
              </w:rPr>
              <w:t>0</w:t>
            </w:r>
          </w:p>
        </w:tc>
        <w:tc>
          <w:tcPr>
            <w:tcW w:w="1187" w:type="dxa"/>
            <w:shd w:val="clear" w:color="auto" w:fill="auto"/>
          </w:tcPr>
          <w:p w14:paraId="1F775CB4" w14:textId="0EC8BABC" w:rsidR="6EAAC3F2" w:rsidRDefault="6EAAC3F2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1</w:t>
            </w:r>
          </w:p>
        </w:tc>
      </w:tr>
      <w:tr w:rsidR="00665EB7" w14:paraId="395809E5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799" w:type="dxa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2FE93C3B" w14:textId="77CF7FFC" w:rsidR="002E6029" w:rsidRPr="00640DF8" w:rsidRDefault="112DADA8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4</w:t>
            </w:r>
          </w:p>
        </w:tc>
        <w:tc>
          <w:tcPr>
            <w:tcW w:w="1255" w:type="dxa"/>
            <w:shd w:val="clear" w:color="auto" w:fill="auto"/>
          </w:tcPr>
          <w:p w14:paraId="4B50BC54" w14:textId="4C1ECD36" w:rsidR="002E6029" w:rsidRPr="00640DF8" w:rsidRDefault="7E74EE47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2D58171">
              <w:rPr>
                <w:rFonts w:ascii="Cambria" w:hAnsi="Cambria"/>
              </w:rPr>
              <w:t>5</w:t>
            </w:r>
          </w:p>
        </w:tc>
        <w:tc>
          <w:tcPr>
            <w:tcW w:w="1254" w:type="dxa"/>
            <w:shd w:val="clear" w:color="auto" w:fill="auto"/>
          </w:tcPr>
          <w:p w14:paraId="42711D72" w14:textId="20065422" w:rsidR="002E6029" w:rsidRPr="00640DF8" w:rsidRDefault="00404FE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1187" w:type="dxa"/>
            <w:shd w:val="clear" w:color="auto" w:fill="auto"/>
          </w:tcPr>
          <w:p w14:paraId="21B8606D" w14:textId="3809815C" w:rsidR="002E6029" w:rsidRPr="00640DF8" w:rsidRDefault="2BA9E708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5</w:t>
            </w:r>
          </w:p>
        </w:tc>
        <w:tc>
          <w:tcPr>
            <w:tcW w:w="1187" w:type="dxa"/>
            <w:shd w:val="clear" w:color="auto" w:fill="auto"/>
          </w:tcPr>
          <w:p w14:paraId="6FAF57D5" w14:textId="3E570586" w:rsidR="41A5C269" w:rsidRDefault="41A5C269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1</w:t>
            </w:r>
          </w:p>
        </w:tc>
      </w:tr>
      <w:tr w:rsidR="00665EB7" w14:paraId="2261ECE8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799" w:type="dxa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1254" w:type="dxa"/>
            <w:shd w:val="clear" w:color="auto" w:fill="auto"/>
          </w:tcPr>
          <w:p w14:paraId="1AF0C355" w14:textId="76625B78" w:rsidR="002E6029" w:rsidRPr="00640DF8" w:rsidRDefault="532CE3C7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 w:rsidRPr="74E737BA">
              <w:rPr>
                <w:rFonts w:ascii="Cambria" w:hAnsi="Cambria"/>
              </w:rPr>
              <w:t>1</w:t>
            </w:r>
            <w:r w:rsidR="2BF2AD6C" w:rsidRPr="74E737BA">
              <w:rPr>
                <w:rFonts w:ascii="Cambria" w:hAnsi="Cambria"/>
              </w:rPr>
              <w:t>1</w:t>
            </w:r>
          </w:p>
        </w:tc>
        <w:tc>
          <w:tcPr>
            <w:tcW w:w="1255" w:type="dxa"/>
            <w:shd w:val="clear" w:color="auto" w:fill="auto"/>
          </w:tcPr>
          <w:p w14:paraId="3C69B23F" w14:textId="3FE120F5" w:rsidR="002E6029" w:rsidRPr="00640DF8" w:rsidRDefault="24A9DD2A" w:rsidP="72D58171">
            <w:pPr>
              <w:spacing w:before="120" w:after="120"/>
              <w:jc w:val="center"/>
              <w:rPr>
                <w:rFonts w:ascii="Cambria" w:hAnsi="Cambria"/>
              </w:rPr>
            </w:pPr>
            <w:r w:rsidRPr="74E737BA">
              <w:rPr>
                <w:rFonts w:ascii="Cambria" w:hAnsi="Cambria"/>
              </w:rPr>
              <w:t>1</w:t>
            </w:r>
            <w:r w:rsidR="272D7F68" w:rsidRPr="74E737BA">
              <w:rPr>
                <w:rFonts w:ascii="Cambria" w:hAnsi="Cambria"/>
              </w:rPr>
              <w:t>2</w:t>
            </w:r>
          </w:p>
        </w:tc>
        <w:tc>
          <w:tcPr>
            <w:tcW w:w="1254" w:type="dxa"/>
            <w:shd w:val="clear" w:color="auto" w:fill="auto"/>
          </w:tcPr>
          <w:p w14:paraId="355036CE" w14:textId="124F5791" w:rsidR="002E6029" w:rsidRPr="00640DF8" w:rsidRDefault="000232E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1187" w:type="dxa"/>
            <w:shd w:val="clear" w:color="auto" w:fill="auto"/>
          </w:tcPr>
          <w:p w14:paraId="218264CE" w14:textId="43121598" w:rsidR="002E6029" w:rsidRPr="00640DF8" w:rsidRDefault="7A8CD9D7" w:rsidP="6728B925">
            <w:pPr>
              <w:spacing w:before="120" w:after="120"/>
              <w:jc w:val="center"/>
              <w:rPr>
                <w:rFonts w:ascii="Cambria" w:hAnsi="Cambria"/>
              </w:rPr>
            </w:pPr>
            <w:r w:rsidRPr="68760DFC">
              <w:rPr>
                <w:rFonts w:ascii="Cambria" w:hAnsi="Cambria"/>
              </w:rPr>
              <w:t>1</w:t>
            </w:r>
            <w:r w:rsidR="003D6B36">
              <w:rPr>
                <w:rFonts w:ascii="Cambria" w:hAnsi="Cambria"/>
              </w:rPr>
              <w:t>7</w:t>
            </w:r>
            <w:bookmarkStart w:id="0" w:name="_GoBack"/>
            <w:bookmarkEnd w:id="0"/>
          </w:p>
        </w:tc>
        <w:tc>
          <w:tcPr>
            <w:tcW w:w="1187" w:type="dxa"/>
            <w:shd w:val="clear" w:color="auto" w:fill="auto"/>
          </w:tcPr>
          <w:p w14:paraId="08235FAB" w14:textId="3A1D3445" w:rsidR="091D9E2B" w:rsidRDefault="091D9E2B" w:rsidP="4D5E9FEB">
            <w:pPr>
              <w:jc w:val="center"/>
              <w:rPr>
                <w:rFonts w:ascii="Cambria" w:hAnsi="Cambria"/>
              </w:rPr>
            </w:pPr>
            <w:r w:rsidRPr="4D5E9FEB">
              <w:rPr>
                <w:rFonts w:ascii="Cambria" w:hAnsi="Cambria"/>
              </w:rPr>
              <w:t>10</w:t>
            </w:r>
          </w:p>
        </w:tc>
      </w:tr>
      <w:tr w:rsidR="009C686E" w14:paraId="493593A6" w14:textId="77777777" w:rsidTr="68760DFC">
        <w:trPr>
          <w:trHeight w:val="399"/>
        </w:trPr>
        <w:tc>
          <w:tcPr>
            <w:tcW w:w="432" w:type="dxa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799" w:type="dxa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1254" w:type="dxa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255" w:type="dxa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54" w:type="dxa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  <w:shd w:val="clear" w:color="auto" w:fill="auto"/>
          </w:tcPr>
          <w:p w14:paraId="28E62368" w14:textId="1D09AF5B" w:rsidR="4D5E9FEB" w:rsidRDefault="4D5E9FEB" w:rsidP="4D5E9FEB">
            <w:pPr>
              <w:rPr>
                <w:rFonts w:ascii="Cambria" w:hAnsi="Cambria"/>
              </w:rPr>
            </w:pPr>
          </w:p>
        </w:tc>
      </w:tr>
      <w:tr w:rsidR="009C686E" w14:paraId="5312CCB6" w14:textId="77777777" w:rsidTr="68760DFC">
        <w:trPr>
          <w:trHeight w:val="399"/>
        </w:trPr>
        <w:tc>
          <w:tcPr>
            <w:tcW w:w="432" w:type="dxa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992" w:type="dxa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799" w:type="dxa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1254" w:type="dxa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255" w:type="dxa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54" w:type="dxa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</w:tcPr>
          <w:p w14:paraId="2FB18DF0" w14:textId="398A0F44" w:rsidR="4D5E9FEB" w:rsidRDefault="4D5E9FEB" w:rsidP="4D5E9FEB">
            <w:pPr>
              <w:rPr>
                <w:rFonts w:ascii="Cambria" w:hAnsi="Cambria"/>
              </w:rPr>
            </w:pPr>
          </w:p>
        </w:tc>
      </w:tr>
      <w:tr w:rsidR="007E6539" w14:paraId="36832067" w14:textId="77777777" w:rsidTr="68760DFC">
        <w:trPr>
          <w:trHeight w:val="399"/>
        </w:trPr>
        <w:tc>
          <w:tcPr>
            <w:tcW w:w="2424" w:type="dxa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lastRenderedPageBreak/>
              <w:t>TOTAL</w:t>
            </w:r>
          </w:p>
        </w:tc>
        <w:tc>
          <w:tcPr>
            <w:tcW w:w="799" w:type="dxa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1254" w:type="dxa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255" w:type="dxa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54" w:type="dxa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87" w:type="dxa"/>
          </w:tcPr>
          <w:p w14:paraId="6DFC90FF" w14:textId="2625DED2" w:rsidR="4D5E9FEB" w:rsidRDefault="4D5E9FEB" w:rsidP="4D5E9FEB">
            <w:pPr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A70A32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A70A3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A70A32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A70A32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A70A32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A70A32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A70A32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A70A3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A70A32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A70A32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02B6B96C" w14:textId="3CA14608" w:rsidR="4AB0B233" w:rsidRDefault="4AB0B233" w:rsidP="74E737BA">
      <w:pPr>
        <w:pStyle w:val="ListParagraph"/>
        <w:numPr>
          <w:ilvl w:val="0"/>
          <w:numId w:val="7"/>
        </w:numPr>
        <w:spacing w:after="0"/>
        <w:rPr>
          <w:rFonts w:eastAsiaTheme="minorEastAsia"/>
          <w:b/>
          <w:bCs/>
        </w:rPr>
      </w:pPr>
      <w:r w:rsidRPr="74E737BA">
        <w:rPr>
          <w:rFonts w:ascii="Cambria" w:hAnsi="Cambria"/>
          <w:b/>
          <w:bCs/>
        </w:rPr>
        <w:t>Item add alert</w:t>
      </w:r>
    </w:p>
    <w:p w14:paraId="1B7EAB19" w14:textId="760664A0" w:rsidR="00FB73D9" w:rsidRDefault="4BE94CB2" w:rsidP="74E737BA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 w:rsidRPr="74E737BA">
        <w:rPr>
          <w:rFonts w:ascii="Cambria" w:hAnsi="Cambria"/>
          <w:b/>
          <w:bCs/>
        </w:rPr>
        <w:t>Focus on images</w:t>
      </w:r>
    </w:p>
    <w:p w14:paraId="695DE3F4" w14:textId="7A10F388" w:rsidR="74F8034D" w:rsidRDefault="745DA068" w:rsidP="74E737BA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 w:rsidRPr="74E737BA">
        <w:rPr>
          <w:rFonts w:ascii="Cambria" w:hAnsi="Cambria"/>
          <w:b/>
          <w:bCs/>
        </w:rPr>
        <w:t xml:space="preserve">Load </w:t>
      </w:r>
      <w:r w:rsidR="10343B99" w:rsidRPr="74E737BA">
        <w:rPr>
          <w:rFonts w:ascii="Cambria" w:hAnsi="Cambria"/>
          <w:b/>
          <w:bCs/>
        </w:rPr>
        <w:t>all product</w:t>
      </w:r>
    </w:p>
    <w:p w14:paraId="1909941C" w14:textId="085333DB" w:rsidR="74F8034D" w:rsidRDefault="1331F28E" w:rsidP="698D0E6F">
      <w:pPr>
        <w:pStyle w:val="ListParagraph"/>
        <w:numPr>
          <w:ilvl w:val="0"/>
          <w:numId w:val="7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Modal usage</w:t>
      </w:r>
    </w:p>
    <w:p w14:paraId="1B4217A9" w14:textId="0C302FF6" w:rsidR="74F8034D" w:rsidRDefault="1331F28E" w:rsidP="698D0E6F">
      <w:pPr>
        <w:pStyle w:val="ListParagraph"/>
        <w:numPr>
          <w:ilvl w:val="0"/>
          <w:numId w:val="7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Quick</w:t>
      </w:r>
      <w:r w:rsidR="0E6F89DA" w:rsidRPr="4D5E9FEB">
        <w:rPr>
          <w:rFonts w:ascii="Cambria" w:hAnsi="Cambria"/>
          <w:b/>
          <w:bCs/>
        </w:rPr>
        <w:t xml:space="preserve"> </w:t>
      </w:r>
      <w:r w:rsidRPr="4D5E9FEB">
        <w:rPr>
          <w:rFonts w:ascii="Cambria" w:hAnsi="Cambria"/>
          <w:b/>
          <w:bCs/>
        </w:rPr>
        <w:t>view</w:t>
      </w:r>
    </w:p>
    <w:p w14:paraId="2561A3F4" w14:textId="3AEFFE28" w:rsidR="009C1CB7" w:rsidRPr="009C1CB7" w:rsidRDefault="1331F28E" w:rsidP="009C1CB7">
      <w:pPr>
        <w:pStyle w:val="ListParagraph"/>
        <w:numPr>
          <w:ilvl w:val="0"/>
          <w:numId w:val="7"/>
        </w:numPr>
        <w:rPr>
          <w:rFonts w:ascii="Cambria" w:hAnsi="Cambria"/>
          <w:b/>
          <w:bCs/>
        </w:rPr>
      </w:pPr>
      <w:r w:rsidRPr="4D5E9FEB">
        <w:rPr>
          <w:rFonts w:ascii="Cambria" w:hAnsi="Cambria"/>
          <w:b/>
          <w:bCs/>
        </w:rPr>
        <w:t>Marque</w:t>
      </w:r>
    </w:p>
    <w:p w14:paraId="14EA3A57" w14:textId="1041322C" w:rsidR="00890B39" w:rsidRDefault="78BC52CE" w:rsidP="00890B39">
      <w:pPr>
        <w:pStyle w:val="ListParagraph"/>
        <w:numPr>
          <w:ilvl w:val="0"/>
          <w:numId w:val="7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Use different font</w:t>
      </w:r>
    </w:p>
    <w:p w14:paraId="37CD6452" w14:textId="55B6D1DC" w:rsidR="7F1BA023" w:rsidRDefault="78BC52CE" w:rsidP="7F1BA023">
      <w:pPr>
        <w:pStyle w:val="ListParagraph"/>
        <w:numPr>
          <w:ilvl w:val="0"/>
          <w:numId w:val="7"/>
        </w:numPr>
        <w:rPr>
          <w:b/>
          <w:bCs/>
        </w:rPr>
      </w:pPr>
      <w:r w:rsidRPr="4D5E9FEB">
        <w:rPr>
          <w:rFonts w:ascii="Cambria" w:hAnsi="Cambria"/>
          <w:b/>
          <w:bCs/>
        </w:rPr>
        <w:t xml:space="preserve">Button hover </w:t>
      </w:r>
      <w:r w:rsidR="61F9D79A" w:rsidRPr="4D5E9FEB">
        <w:rPr>
          <w:rFonts w:ascii="Cambria" w:hAnsi="Cambria"/>
          <w:b/>
          <w:bCs/>
        </w:rPr>
        <w:t xml:space="preserve">color </w:t>
      </w:r>
      <w:r w:rsidRPr="4D5E9FEB">
        <w:rPr>
          <w:rFonts w:ascii="Cambria" w:hAnsi="Cambria"/>
          <w:b/>
          <w:bCs/>
        </w:rPr>
        <w:t>effects</w:t>
      </w:r>
    </w:p>
    <w:p w14:paraId="3E87F45B" w14:textId="5927C328" w:rsidR="133EE3FC" w:rsidRDefault="133EE3FC" w:rsidP="74E737BA">
      <w:pPr>
        <w:pStyle w:val="ListParagraph"/>
        <w:numPr>
          <w:ilvl w:val="0"/>
          <w:numId w:val="7"/>
        </w:numPr>
        <w:spacing w:after="0"/>
        <w:rPr>
          <w:rFonts w:eastAsiaTheme="minorEastAsia"/>
          <w:b/>
          <w:bCs/>
        </w:rPr>
      </w:pPr>
      <w:r w:rsidRPr="74E737BA">
        <w:rPr>
          <w:rFonts w:ascii="Cambria" w:hAnsi="Cambria"/>
          <w:b/>
          <w:bCs/>
        </w:rPr>
        <w:t xml:space="preserve">Button hover zoom in </w:t>
      </w:r>
    </w:p>
    <w:p w14:paraId="42DEE8FD" w14:textId="46F9E502" w:rsidR="43AF6481" w:rsidRDefault="6C539AE7" w:rsidP="163E9A9B">
      <w:pPr>
        <w:pStyle w:val="ListParagraph"/>
        <w:numPr>
          <w:ilvl w:val="0"/>
          <w:numId w:val="7"/>
        </w:numPr>
        <w:rPr>
          <w:b/>
          <w:bCs/>
        </w:rPr>
      </w:pPr>
      <w:r w:rsidRPr="4D5E9FEB">
        <w:rPr>
          <w:b/>
          <w:bCs/>
        </w:rPr>
        <w:t>Input quantity</w:t>
      </w:r>
    </w:p>
    <w:p w14:paraId="54CE6375" w14:textId="46F9E502" w:rsidR="7B08E6C3" w:rsidRDefault="7B08E6C3" w:rsidP="74E737BA">
      <w:pPr>
        <w:pStyle w:val="ListParagraph"/>
        <w:numPr>
          <w:ilvl w:val="0"/>
          <w:numId w:val="7"/>
        </w:numPr>
        <w:rPr>
          <w:rFonts w:eastAsiaTheme="minorEastAsia"/>
          <w:b/>
          <w:bCs/>
        </w:rPr>
      </w:pPr>
      <w:r w:rsidRPr="4D5E9FEB">
        <w:rPr>
          <w:b/>
          <w:bCs/>
        </w:rPr>
        <w:t>Clickable link in footer</w:t>
      </w: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40CB13B6" w14:textId="3E4F9423" w:rsidR="00FB73D9" w:rsidRDefault="4A4DF9B7" w:rsidP="5A213530">
      <w:pPr>
        <w:pStyle w:val="ListParagraph"/>
        <w:numPr>
          <w:ilvl w:val="0"/>
          <w:numId w:val="9"/>
        </w:numPr>
        <w:rPr>
          <w:rFonts w:eastAsiaTheme="minorEastAsia"/>
          <w:b/>
        </w:rPr>
      </w:pPr>
      <w:r w:rsidRPr="5A213530">
        <w:rPr>
          <w:rFonts w:ascii="Cambria" w:hAnsi="Cambria"/>
          <w:b/>
          <w:bCs/>
        </w:rPr>
        <w:t>Input quantity field</w:t>
      </w:r>
    </w:p>
    <w:p w14:paraId="73A0AAA0" w14:textId="0B1601C9" w:rsidR="5A213530" w:rsidRDefault="4422D235" w:rsidP="5A213530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Update item</w:t>
      </w:r>
    </w:p>
    <w:p w14:paraId="1CADB819" w14:textId="090CA3F0" w:rsidR="4A4DF9B7" w:rsidRDefault="4422D235" w:rsidP="12222B0B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Remove item</w:t>
      </w:r>
    </w:p>
    <w:p w14:paraId="1A72D415" w14:textId="53AC2B58" w:rsidR="5F9B4781" w:rsidRDefault="7BAFB4DA" w:rsidP="5F9B4781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Update alert</w:t>
      </w:r>
    </w:p>
    <w:p w14:paraId="30117D6C" w14:textId="64CD775E" w:rsidR="3435AF5A" w:rsidRDefault="7BAFB4DA" w:rsidP="367F7EB0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Remove alert</w:t>
      </w:r>
    </w:p>
    <w:p w14:paraId="2AFBFEE4" w14:textId="2C7D5DB2" w:rsidR="721093F0" w:rsidRDefault="361EED60" w:rsidP="721093F0">
      <w:pPr>
        <w:pStyle w:val="ListParagraph"/>
        <w:numPr>
          <w:ilvl w:val="0"/>
          <w:numId w:val="9"/>
        </w:numPr>
        <w:rPr>
          <w:b/>
          <w:bCs/>
        </w:rPr>
      </w:pPr>
      <w:r w:rsidRPr="484F5DBE">
        <w:rPr>
          <w:rFonts w:ascii="Cambria" w:hAnsi="Cambria"/>
          <w:b/>
          <w:bCs/>
        </w:rPr>
        <w:t>Zoom on</w:t>
      </w:r>
      <w:r w:rsidR="4422D235" w:rsidRPr="484F5DBE">
        <w:rPr>
          <w:rFonts w:ascii="Cambria" w:hAnsi="Cambria"/>
          <w:b/>
          <w:bCs/>
        </w:rPr>
        <w:t xml:space="preserve"> images</w:t>
      </w:r>
    </w:p>
    <w:p w14:paraId="4D9422FF" w14:textId="568904DE" w:rsidR="4A4DF9B7" w:rsidRDefault="4422D235" w:rsidP="04FDC823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Go to top button</w:t>
      </w:r>
    </w:p>
    <w:p w14:paraId="67A3BC84" w14:textId="25E4E178" w:rsidR="06EF4D36" w:rsidRDefault="434BAA6F" w:rsidP="04FDC823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Go to top button visibility only when going bottom</w:t>
      </w:r>
    </w:p>
    <w:p w14:paraId="31FD0202" w14:textId="3C959A57" w:rsidR="4A4DF9B7" w:rsidRDefault="4422D235" w:rsidP="04FDC823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Same page loading</w:t>
      </w:r>
    </w:p>
    <w:p w14:paraId="599B7E84" w14:textId="7BF7BB21" w:rsidR="23755765" w:rsidRDefault="4E711DBA" w:rsidP="04FDC823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Font change</w:t>
      </w:r>
    </w:p>
    <w:p w14:paraId="358B4452" w14:textId="2BBDEB96" w:rsidR="23755765" w:rsidRDefault="4E711DBA" w:rsidP="04FDC823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 xml:space="preserve">Button hover </w:t>
      </w:r>
      <w:r w:rsidR="31961CE1" w:rsidRPr="4D5E9FEB">
        <w:rPr>
          <w:rFonts w:ascii="Cambria" w:hAnsi="Cambria"/>
          <w:b/>
          <w:bCs/>
        </w:rPr>
        <w:t>color change</w:t>
      </w:r>
    </w:p>
    <w:p w14:paraId="4DE8D9FB" w14:textId="2A6D24C9" w:rsidR="6281D139" w:rsidRDefault="31961CE1" w:rsidP="400BF76E">
      <w:pPr>
        <w:pStyle w:val="ListParagraph"/>
        <w:numPr>
          <w:ilvl w:val="0"/>
          <w:numId w:val="9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Button hover zoom in and out</w:t>
      </w:r>
    </w:p>
    <w:p w14:paraId="473CC46B" w14:textId="38EA29DB" w:rsidR="04FDC823" w:rsidRDefault="04FDC823" w:rsidP="04FDC823">
      <w:pPr>
        <w:ind w:left="360"/>
        <w:rPr>
          <w:rFonts w:ascii="Cambria" w:hAnsi="Cambria"/>
          <w:b/>
          <w:bCs/>
        </w:rPr>
      </w:pPr>
    </w:p>
    <w:p w14:paraId="27A21E95" w14:textId="1A2EE17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117BF699" w14:textId="7F1AC6E9" w:rsidR="00FB73D9" w:rsidRDefault="00890B3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Alart</w:t>
      </w:r>
    </w:p>
    <w:p w14:paraId="74895FD7" w14:textId="61B6AB75" w:rsidR="00A832F5" w:rsidRDefault="00A832F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</w:t>
      </w:r>
      <w:r w:rsidR="00316F12">
        <w:rPr>
          <w:rFonts w:ascii="Cambria" w:hAnsi="Cambria"/>
          <w:b/>
          <w:bCs/>
        </w:rPr>
        <w:t>.</w:t>
      </w:r>
      <w:r>
        <w:rPr>
          <w:rFonts w:ascii="Cambria" w:hAnsi="Cambria"/>
          <w:b/>
          <w:bCs/>
        </w:rPr>
        <w:t xml:space="preserve"> Password check </w:t>
      </w:r>
    </w:p>
    <w:p w14:paraId="305F4679" w14:textId="37DCA3A9" w:rsidR="00F07425" w:rsidRDefault="00A832F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</w:t>
      </w:r>
      <w:r w:rsidR="00316F12">
        <w:rPr>
          <w:rFonts w:ascii="Cambria" w:hAnsi="Cambria"/>
          <w:b/>
          <w:bCs/>
        </w:rPr>
        <w:t>.</w:t>
      </w:r>
      <w:r>
        <w:rPr>
          <w:rFonts w:ascii="Cambria" w:hAnsi="Cambria"/>
          <w:b/>
          <w:bCs/>
        </w:rPr>
        <w:t xml:space="preserve"> </w:t>
      </w:r>
      <w:r w:rsidR="000232EA">
        <w:rPr>
          <w:rFonts w:ascii="Cambria" w:hAnsi="Cambria"/>
          <w:b/>
          <w:bCs/>
        </w:rPr>
        <w:t>B</w:t>
      </w:r>
      <w:r>
        <w:rPr>
          <w:rFonts w:ascii="Cambria" w:hAnsi="Cambria"/>
          <w:b/>
          <w:bCs/>
        </w:rPr>
        <w:t>ackgrounds image</w:t>
      </w:r>
    </w:p>
    <w:p w14:paraId="328FD191" w14:textId="61FAC63F" w:rsidR="00750508" w:rsidRDefault="00316F12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S</w:t>
      </w:r>
      <w:r w:rsidR="000232EA">
        <w:rPr>
          <w:rFonts w:ascii="Cambria" w:hAnsi="Cambria"/>
          <w:b/>
          <w:bCs/>
        </w:rPr>
        <w:t xml:space="preserve">ingup form </w:t>
      </w:r>
      <w:r w:rsidR="003B30FD">
        <w:rPr>
          <w:rFonts w:ascii="Cambria" w:hAnsi="Cambria"/>
          <w:b/>
          <w:bCs/>
        </w:rPr>
        <w:t>color</w:t>
      </w:r>
      <w:r w:rsidR="001B7CDF">
        <w:rPr>
          <w:rFonts w:ascii="Cambria" w:hAnsi="Cambria"/>
          <w:b/>
          <w:bCs/>
        </w:rPr>
        <w:t xml:space="preserve"> </w:t>
      </w:r>
    </w:p>
    <w:p w14:paraId="0CD4EC5F" w14:textId="7D9F8116" w:rsidR="000232EA" w:rsidRDefault="000C54AC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Button have effects</w:t>
      </w:r>
    </w:p>
    <w:p w14:paraId="67C40068" w14:textId="2E4FDE57" w:rsidR="000C54AC" w:rsidRDefault="002A6982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Inpit fields </w:t>
      </w:r>
    </w:p>
    <w:p w14:paraId="49118B9E" w14:textId="2EFBF00A" w:rsidR="002A6982" w:rsidRDefault="00D71BD8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</w:t>
      </w:r>
      <w:r w:rsidR="00727B75">
        <w:rPr>
          <w:rFonts w:ascii="Cambria" w:hAnsi="Cambria"/>
          <w:b/>
          <w:bCs/>
        </w:rPr>
        <w:t>.</w:t>
      </w:r>
      <w:r w:rsidR="002A6982">
        <w:rPr>
          <w:rFonts w:ascii="Cambria" w:hAnsi="Cambria"/>
          <w:b/>
          <w:bCs/>
        </w:rPr>
        <w:t xml:space="preserve"> Check </w:t>
      </w:r>
      <w:r w:rsidR="00042EB9">
        <w:rPr>
          <w:rFonts w:ascii="Cambria" w:hAnsi="Cambria"/>
          <w:b/>
          <w:bCs/>
        </w:rPr>
        <w:t>input fields</w:t>
      </w:r>
    </w:p>
    <w:p w14:paraId="123469EE" w14:textId="4D20637E" w:rsidR="00042EB9" w:rsidRDefault="0025126D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8 Session</w:t>
      </w:r>
      <w:r w:rsidR="00042EB9">
        <w:rPr>
          <w:rFonts w:ascii="Cambria" w:hAnsi="Cambria"/>
          <w:b/>
          <w:bCs/>
        </w:rPr>
        <w:t xml:space="preserve"> view </w:t>
      </w:r>
    </w:p>
    <w:p w14:paraId="675F9B85" w14:textId="2EE4CD0F" w:rsidR="00FB73D9" w:rsidRDefault="0025126D" w:rsidP="00FB73D9">
      <w:pPr>
        <w:rPr>
          <w:rFonts w:ascii="Cambria" w:hAnsi="Cambria"/>
          <w:b/>
          <w:bCs/>
        </w:rPr>
      </w:pPr>
      <w:r w:rsidRPr="68760DFC">
        <w:rPr>
          <w:rFonts w:ascii="Cambria" w:hAnsi="Cambria"/>
          <w:b/>
          <w:bCs/>
        </w:rPr>
        <w:t xml:space="preserve">9.Same page loading </w:t>
      </w:r>
    </w:p>
    <w:p w14:paraId="57468EE4" w14:textId="009B243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8E4B2A5" w14:textId="30C51683" w:rsidR="00FB73D9" w:rsidRDefault="70DE6F6D" w:rsidP="6728B925">
      <w:pPr>
        <w:pStyle w:val="ListParagraph"/>
        <w:numPr>
          <w:ilvl w:val="0"/>
          <w:numId w:val="6"/>
        </w:numPr>
        <w:rPr>
          <w:rFonts w:eastAsiaTheme="minorEastAsia"/>
          <w:b/>
        </w:rPr>
      </w:pPr>
      <w:r w:rsidRPr="6728B925">
        <w:rPr>
          <w:rFonts w:ascii="Cambria" w:hAnsi="Cambria"/>
          <w:b/>
          <w:bCs/>
        </w:rPr>
        <w:t>Search by cat</w:t>
      </w:r>
      <w:r w:rsidR="381360D1" w:rsidRPr="6728B925">
        <w:rPr>
          <w:rFonts w:ascii="Cambria" w:hAnsi="Cambria"/>
          <w:b/>
          <w:bCs/>
        </w:rPr>
        <w:t>e</w:t>
      </w:r>
      <w:r w:rsidRPr="6728B925">
        <w:rPr>
          <w:rFonts w:ascii="Cambria" w:hAnsi="Cambria"/>
          <w:b/>
          <w:bCs/>
        </w:rPr>
        <w:t>gories.</w:t>
      </w:r>
    </w:p>
    <w:p w14:paraId="08A63A6A" w14:textId="42384546" w:rsidR="00FB73D9" w:rsidRDefault="31A3D661" w:rsidP="6728B925">
      <w:pPr>
        <w:pStyle w:val="ListParagraph"/>
        <w:numPr>
          <w:ilvl w:val="0"/>
          <w:numId w:val="6"/>
        </w:numPr>
        <w:rPr>
          <w:rFonts w:eastAsiaTheme="minorEastAsia"/>
          <w:b/>
        </w:rPr>
      </w:pPr>
      <w:r w:rsidRPr="6728B925">
        <w:rPr>
          <w:rFonts w:ascii="Cambria" w:hAnsi="Cambria"/>
          <w:b/>
          <w:bCs/>
        </w:rPr>
        <w:t xml:space="preserve">Search </w:t>
      </w:r>
      <w:r w:rsidR="6BE7E380" w:rsidRPr="6728B925">
        <w:rPr>
          <w:rFonts w:ascii="Cambria" w:hAnsi="Cambria"/>
          <w:b/>
          <w:bCs/>
        </w:rPr>
        <w:t>by name</w:t>
      </w:r>
      <w:r w:rsidR="04A77C07" w:rsidRPr="6728B925">
        <w:rPr>
          <w:rFonts w:ascii="Cambria" w:hAnsi="Cambria"/>
          <w:b/>
          <w:bCs/>
        </w:rPr>
        <w:t>.</w:t>
      </w:r>
    </w:p>
    <w:p w14:paraId="6C1B9925" w14:textId="66038387" w:rsidR="00FB73D9" w:rsidRDefault="02AAD655" w:rsidP="6728B925">
      <w:pPr>
        <w:pStyle w:val="ListParagraph"/>
        <w:numPr>
          <w:ilvl w:val="0"/>
          <w:numId w:val="6"/>
        </w:numPr>
        <w:rPr>
          <w:rFonts w:eastAsiaTheme="minorEastAsia"/>
          <w:b/>
        </w:rPr>
      </w:pPr>
      <w:r w:rsidRPr="6728B925">
        <w:rPr>
          <w:rFonts w:ascii="Cambria" w:hAnsi="Cambria"/>
          <w:b/>
          <w:bCs/>
        </w:rPr>
        <w:t>Search by price range</w:t>
      </w:r>
      <w:r w:rsidR="04A77C07" w:rsidRPr="6728B925">
        <w:rPr>
          <w:rFonts w:ascii="Cambria" w:hAnsi="Cambria"/>
          <w:b/>
          <w:bCs/>
        </w:rPr>
        <w:t>.</w:t>
      </w:r>
    </w:p>
    <w:p w14:paraId="38BDEB2A" w14:textId="17A7869C" w:rsidR="02AAD655" w:rsidRDefault="02AAD655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728B925">
        <w:rPr>
          <w:rFonts w:ascii="Cambria" w:hAnsi="Cambria"/>
          <w:b/>
          <w:bCs/>
        </w:rPr>
        <w:t>Hover over and color changing</w:t>
      </w:r>
      <w:r w:rsidR="03AF1769" w:rsidRPr="6728B925">
        <w:rPr>
          <w:rFonts w:ascii="Cambria" w:hAnsi="Cambria"/>
          <w:b/>
          <w:bCs/>
        </w:rPr>
        <w:t>.</w:t>
      </w:r>
    </w:p>
    <w:p w14:paraId="6A88AAE8" w14:textId="6E2539B4" w:rsidR="02AAD655" w:rsidRDefault="003D6B36" w:rsidP="6728B92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rFonts w:ascii="Cambria" w:hAnsi="Cambria"/>
          <w:b/>
          <w:bCs/>
        </w:rPr>
        <w:t>Opticality</w:t>
      </w:r>
      <w:r w:rsidR="02AAD655" w:rsidRPr="6728B925">
        <w:rPr>
          <w:rFonts w:ascii="Cambria" w:hAnsi="Cambria"/>
          <w:b/>
          <w:bCs/>
        </w:rPr>
        <w:t xml:space="preserve"> of range scale</w:t>
      </w:r>
      <w:r w:rsidR="03AF1769" w:rsidRPr="6728B925">
        <w:rPr>
          <w:rFonts w:ascii="Cambria" w:hAnsi="Cambria"/>
          <w:b/>
          <w:bCs/>
        </w:rPr>
        <w:t>.</w:t>
      </w:r>
    </w:p>
    <w:p w14:paraId="1826A4CD" w14:textId="1B2EE3BE" w:rsidR="49349FDA" w:rsidRDefault="49349FDA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728B925">
        <w:rPr>
          <w:rFonts w:ascii="Cambria" w:hAnsi="Cambria"/>
          <w:b/>
          <w:bCs/>
        </w:rPr>
        <w:t>Hover over in buttons and zoom</w:t>
      </w:r>
      <w:r w:rsidR="64371D45" w:rsidRPr="6728B925">
        <w:rPr>
          <w:rFonts w:ascii="Cambria" w:hAnsi="Cambria"/>
          <w:b/>
          <w:bCs/>
        </w:rPr>
        <w:t>.</w:t>
      </w:r>
    </w:p>
    <w:p w14:paraId="6679B4B0" w14:textId="7F1F02D7" w:rsidR="49349FDA" w:rsidRDefault="49349FDA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Difference in option</w:t>
      </w:r>
      <w:r w:rsidR="782FA966" w:rsidRPr="68760DFC">
        <w:rPr>
          <w:rFonts w:ascii="Cambria" w:hAnsi="Cambria"/>
          <w:b/>
          <w:bCs/>
        </w:rPr>
        <w:t xml:space="preserve"> </w:t>
      </w:r>
      <w:r w:rsidRPr="68760DFC">
        <w:rPr>
          <w:rFonts w:ascii="Cambria" w:hAnsi="Cambria"/>
          <w:b/>
          <w:bCs/>
        </w:rPr>
        <w:t>background</w:t>
      </w:r>
      <w:r w:rsidR="4664854A" w:rsidRPr="68760DFC">
        <w:rPr>
          <w:rFonts w:ascii="Cambria" w:hAnsi="Cambria"/>
          <w:b/>
          <w:bCs/>
        </w:rPr>
        <w:t xml:space="preserve"> color.</w:t>
      </w:r>
    </w:p>
    <w:p w14:paraId="4CCEB604" w14:textId="7D544F4F" w:rsidR="2CD69980" w:rsidRDefault="2CD69980" w:rsidP="68760DFC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Option Group.</w:t>
      </w:r>
    </w:p>
    <w:p w14:paraId="58F6DFF9" w14:textId="529E59E5" w:rsidR="2CD69980" w:rsidRDefault="2CD69980" w:rsidP="68760DFC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Difference in option gr</w:t>
      </w:r>
      <w:r w:rsidR="1CCC4E6A" w:rsidRPr="68760DFC">
        <w:rPr>
          <w:rFonts w:ascii="Cambria" w:hAnsi="Cambria"/>
          <w:b/>
          <w:bCs/>
        </w:rPr>
        <w:t>oup’s level Background color.</w:t>
      </w:r>
    </w:p>
    <w:p w14:paraId="431472F8" w14:textId="7E73422B" w:rsidR="2752EA3B" w:rsidRDefault="2752EA3B" w:rsidP="68760DFC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Cursor move and options will have same color as option level.</w:t>
      </w:r>
    </w:p>
    <w:p w14:paraId="54B6B670" w14:textId="1FB1AF5E" w:rsidR="432740FD" w:rsidRDefault="432740FD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Movement of font</w:t>
      </w:r>
      <w:r w:rsidR="463B9E6A" w:rsidRPr="68760DFC">
        <w:rPr>
          <w:rFonts w:ascii="Cambria" w:hAnsi="Cambria"/>
          <w:b/>
          <w:bCs/>
        </w:rPr>
        <w:t>.</w:t>
      </w:r>
    </w:p>
    <w:p w14:paraId="753B6913" w14:textId="74DE8C49" w:rsidR="5C0E0EE1" w:rsidRDefault="5C0E0EE1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>Continuous color change in header background</w:t>
      </w:r>
      <w:r w:rsidR="3DA0DCE5" w:rsidRPr="68760DFC">
        <w:rPr>
          <w:rFonts w:ascii="Cambria" w:hAnsi="Cambria"/>
          <w:b/>
          <w:bCs/>
        </w:rPr>
        <w:t>.</w:t>
      </w:r>
    </w:p>
    <w:p w14:paraId="6D612658" w14:textId="1AE0302E" w:rsidR="5C0E0EE1" w:rsidRPr="003D6B36" w:rsidRDefault="5C0E0EE1" w:rsidP="6728B925">
      <w:pPr>
        <w:pStyle w:val="ListParagraph"/>
        <w:numPr>
          <w:ilvl w:val="0"/>
          <w:numId w:val="6"/>
        </w:numPr>
        <w:rPr>
          <w:b/>
          <w:bCs/>
        </w:rPr>
      </w:pPr>
      <w:r w:rsidRPr="68760DFC">
        <w:rPr>
          <w:rFonts w:ascii="Cambria" w:hAnsi="Cambria"/>
          <w:b/>
          <w:bCs/>
        </w:rPr>
        <w:t xml:space="preserve"> </w:t>
      </w:r>
      <w:r w:rsidR="003D6B36" w:rsidRPr="68760DFC">
        <w:rPr>
          <w:rFonts w:ascii="Cambria" w:hAnsi="Cambria"/>
          <w:b/>
          <w:bCs/>
        </w:rPr>
        <w:t>Search</w:t>
      </w:r>
      <w:r w:rsidRPr="68760DFC">
        <w:rPr>
          <w:rFonts w:ascii="Cambria" w:hAnsi="Cambria"/>
          <w:b/>
          <w:bCs/>
        </w:rPr>
        <w:t xml:space="preserve"> Icons</w:t>
      </w:r>
      <w:r w:rsidR="70FF9A39" w:rsidRPr="68760DFC">
        <w:rPr>
          <w:rFonts w:ascii="Cambria" w:hAnsi="Cambria"/>
          <w:b/>
          <w:bCs/>
        </w:rPr>
        <w:t>.</w:t>
      </w:r>
    </w:p>
    <w:p w14:paraId="25A50EEF" w14:textId="1316346B" w:rsidR="003D6B36" w:rsidRPr="003D6B36" w:rsidRDefault="003D6B36" w:rsidP="6728B92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rFonts w:ascii="Cambria" w:hAnsi="Cambria"/>
          <w:b/>
          <w:bCs/>
        </w:rPr>
        <w:t>Letter Spacing in Header.</w:t>
      </w:r>
    </w:p>
    <w:p w14:paraId="0983746D" w14:textId="759E9482" w:rsidR="003D6B36" w:rsidRPr="003D6B36" w:rsidRDefault="003D6B36" w:rsidP="6728B92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rFonts w:ascii="Cambria" w:hAnsi="Cambria"/>
          <w:b/>
          <w:bCs/>
        </w:rPr>
        <w:t>Background color of main page.</w:t>
      </w:r>
    </w:p>
    <w:p w14:paraId="7132FD6E" w14:textId="00E1E86F" w:rsidR="003D6B36" w:rsidRPr="003D6B36" w:rsidRDefault="003D6B36" w:rsidP="6728B92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rFonts w:ascii="Cambria" w:hAnsi="Cambria"/>
          <w:b/>
          <w:bCs/>
        </w:rPr>
        <w:t>Font color of the page.</w:t>
      </w:r>
    </w:p>
    <w:p w14:paraId="480F7EDF" w14:textId="7AC1157D" w:rsidR="003D6B36" w:rsidRPr="003D6B36" w:rsidRDefault="003D6B36" w:rsidP="6728B925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rFonts w:ascii="Cambria" w:hAnsi="Cambria"/>
          <w:b/>
          <w:bCs/>
        </w:rPr>
        <w:t>No blinking while selecting from categories.</w:t>
      </w:r>
    </w:p>
    <w:p w14:paraId="4AB37075" w14:textId="2ED42AD2" w:rsidR="00FB73D9" w:rsidRPr="00471FE6" w:rsidRDefault="13D8A2EF" w:rsidP="4D5E9FEB">
      <w:pPr>
        <w:rPr>
          <w:rFonts w:ascii="Cambria" w:hAnsi="Cambria"/>
          <w:b/>
          <w:bCs/>
        </w:rPr>
      </w:pPr>
      <w:r w:rsidRPr="4D5E9FEB">
        <w:rPr>
          <w:rFonts w:ascii="Cambria" w:hAnsi="Cambria"/>
          <w:b/>
          <w:bCs/>
        </w:rPr>
        <w:t>TEAM MEMBER 5 LIST OF FEATURES</w:t>
      </w:r>
    </w:p>
    <w:p w14:paraId="1A2B3225" w14:textId="3D4FE139" w:rsidR="00FB73D9" w:rsidRPr="00471FE6" w:rsidRDefault="5F49F2E8" w:rsidP="4D5E9FEB">
      <w:pPr>
        <w:pStyle w:val="ListParagraph"/>
        <w:numPr>
          <w:ilvl w:val="0"/>
          <w:numId w:val="1"/>
        </w:numPr>
        <w:rPr>
          <w:rFonts w:eastAsiaTheme="minorEastAsia"/>
          <w:b/>
          <w:bCs/>
        </w:rPr>
      </w:pPr>
      <w:r w:rsidRPr="4D5E9FEB">
        <w:rPr>
          <w:rFonts w:ascii="Cambria" w:hAnsi="Cambria"/>
          <w:b/>
          <w:bCs/>
        </w:rPr>
        <w:t xml:space="preserve">Designed </w:t>
      </w:r>
      <w:r w:rsidR="0EF732D3" w:rsidRPr="4D5E9FEB">
        <w:rPr>
          <w:rFonts w:ascii="Cambria" w:hAnsi="Cambria"/>
          <w:b/>
          <w:bCs/>
        </w:rPr>
        <w:t>Input box</w:t>
      </w:r>
    </w:p>
    <w:p w14:paraId="0F707D69" w14:textId="68ADA247" w:rsidR="00FB73D9" w:rsidRPr="00471FE6" w:rsidRDefault="720D54F3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Focus on input box</w:t>
      </w:r>
      <w:r w:rsidR="0EF732D3" w:rsidRPr="4D5E9FEB">
        <w:rPr>
          <w:rFonts w:ascii="Cambria" w:hAnsi="Cambria"/>
          <w:b/>
          <w:bCs/>
        </w:rPr>
        <w:t xml:space="preserve"> </w:t>
      </w:r>
    </w:p>
    <w:p w14:paraId="349F22D9" w14:textId="10C631CD" w:rsidR="00FB73D9" w:rsidRPr="00471FE6" w:rsidRDefault="30A6C439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Button hover color</w:t>
      </w:r>
    </w:p>
    <w:p w14:paraId="1D98944B" w14:textId="03C501C1" w:rsidR="00FB73D9" w:rsidRPr="00471FE6" w:rsidRDefault="784F74F5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Clickable link</w:t>
      </w:r>
    </w:p>
    <w:p w14:paraId="79FE547F" w14:textId="578AC9CE" w:rsidR="00FB73D9" w:rsidRPr="00471FE6" w:rsidRDefault="784F74F5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Clickable link hover effect</w:t>
      </w:r>
    </w:p>
    <w:p w14:paraId="5DECF59A" w14:textId="04335A92" w:rsidR="00FB73D9" w:rsidRPr="00471FE6" w:rsidRDefault="2E85208C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Popup using JavaScript</w:t>
      </w:r>
    </w:p>
    <w:p w14:paraId="6CC80C04" w14:textId="582AEA78" w:rsidR="00FB73D9" w:rsidRPr="00471FE6" w:rsidRDefault="4AFAF055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Opacity effect on popup</w:t>
      </w:r>
    </w:p>
    <w:p w14:paraId="151388A0" w14:textId="208B8045" w:rsidR="00FB73D9" w:rsidRPr="00471FE6" w:rsidRDefault="0F4931D2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Input box changes color when clicked</w:t>
      </w:r>
    </w:p>
    <w:p w14:paraId="2C741A12" w14:textId="273E89DB" w:rsidR="00FB73D9" w:rsidRPr="00471FE6" w:rsidRDefault="0F4931D2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 xml:space="preserve">Different types of curser </w:t>
      </w:r>
    </w:p>
    <w:p w14:paraId="745EE12D" w14:textId="77E1FA84" w:rsidR="00FB73D9" w:rsidRPr="00471FE6" w:rsidRDefault="5998664F" w:rsidP="4D5E9FEB">
      <w:pPr>
        <w:pStyle w:val="ListParagraph"/>
        <w:numPr>
          <w:ilvl w:val="0"/>
          <w:numId w:val="1"/>
        </w:numPr>
        <w:rPr>
          <w:b/>
          <w:bCs/>
        </w:rPr>
      </w:pPr>
      <w:r w:rsidRPr="4D5E9FEB">
        <w:rPr>
          <w:rFonts w:ascii="Cambria" w:hAnsi="Cambria"/>
          <w:b/>
          <w:bCs/>
        </w:rPr>
        <w:t>Border radius in buttons</w:t>
      </w:r>
    </w:p>
    <w:p w14:paraId="393C3EEB" w14:textId="724037ED" w:rsidR="00FB73D9" w:rsidRPr="00471FE6" w:rsidRDefault="00FB73D9" w:rsidP="4D5E9FEB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13AA03" w14:textId="77777777" w:rsidR="002075C1" w:rsidRDefault="002075C1" w:rsidP="00E92083">
      <w:pPr>
        <w:spacing w:after="0" w:line="240" w:lineRule="auto"/>
      </w:pPr>
      <w:r>
        <w:separator/>
      </w:r>
    </w:p>
  </w:endnote>
  <w:endnote w:type="continuationSeparator" w:id="0">
    <w:p w14:paraId="27AD7B43" w14:textId="77777777" w:rsidR="002075C1" w:rsidRDefault="002075C1" w:rsidP="00E92083">
      <w:pPr>
        <w:spacing w:after="0" w:line="240" w:lineRule="auto"/>
      </w:pPr>
      <w:r>
        <w:continuationSeparator/>
      </w:r>
    </w:p>
  </w:endnote>
  <w:endnote w:type="continuationNotice" w:id="1">
    <w:p w14:paraId="535BD5C5" w14:textId="77777777" w:rsidR="002075C1" w:rsidRDefault="002075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1C16C6" w14:textId="77777777" w:rsidR="002075C1" w:rsidRDefault="002075C1" w:rsidP="00E92083">
      <w:pPr>
        <w:spacing w:after="0" w:line="240" w:lineRule="auto"/>
      </w:pPr>
      <w:r>
        <w:separator/>
      </w:r>
    </w:p>
  </w:footnote>
  <w:footnote w:type="continuationSeparator" w:id="0">
    <w:p w14:paraId="23B16DB9" w14:textId="77777777" w:rsidR="002075C1" w:rsidRDefault="002075C1" w:rsidP="00E92083">
      <w:pPr>
        <w:spacing w:after="0" w:line="240" w:lineRule="auto"/>
      </w:pPr>
      <w:r>
        <w:continuationSeparator/>
      </w:r>
    </w:p>
  </w:footnote>
  <w:footnote w:type="continuationNotice" w:id="1">
    <w:p w14:paraId="52DBF742" w14:textId="77777777" w:rsidR="002075C1" w:rsidRDefault="002075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23049B"/>
    <w:multiLevelType w:val="hybridMultilevel"/>
    <w:tmpl w:val="FFFFFFFF"/>
    <w:lvl w:ilvl="0" w:tplc="D8862156">
      <w:start w:val="1"/>
      <w:numFmt w:val="decimal"/>
      <w:lvlText w:val="%1."/>
      <w:lvlJc w:val="left"/>
      <w:pPr>
        <w:ind w:left="720" w:hanging="360"/>
      </w:pPr>
    </w:lvl>
    <w:lvl w:ilvl="1" w:tplc="270A11F2">
      <w:start w:val="1"/>
      <w:numFmt w:val="lowerLetter"/>
      <w:lvlText w:val="%2."/>
      <w:lvlJc w:val="left"/>
      <w:pPr>
        <w:ind w:left="1440" w:hanging="360"/>
      </w:pPr>
    </w:lvl>
    <w:lvl w:ilvl="2" w:tplc="F7DA05C6">
      <w:start w:val="1"/>
      <w:numFmt w:val="lowerRoman"/>
      <w:lvlText w:val="%3."/>
      <w:lvlJc w:val="right"/>
      <w:pPr>
        <w:ind w:left="2160" w:hanging="180"/>
      </w:pPr>
    </w:lvl>
    <w:lvl w:ilvl="3" w:tplc="BBF8A56A">
      <w:start w:val="1"/>
      <w:numFmt w:val="decimal"/>
      <w:lvlText w:val="%4."/>
      <w:lvlJc w:val="left"/>
      <w:pPr>
        <w:ind w:left="2880" w:hanging="360"/>
      </w:pPr>
    </w:lvl>
    <w:lvl w:ilvl="4" w:tplc="8702D498">
      <w:start w:val="1"/>
      <w:numFmt w:val="lowerLetter"/>
      <w:lvlText w:val="%5."/>
      <w:lvlJc w:val="left"/>
      <w:pPr>
        <w:ind w:left="3600" w:hanging="360"/>
      </w:pPr>
    </w:lvl>
    <w:lvl w:ilvl="5" w:tplc="49D279AE">
      <w:start w:val="1"/>
      <w:numFmt w:val="lowerRoman"/>
      <w:lvlText w:val="%6."/>
      <w:lvlJc w:val="right"/>
      <w:pPr>
        <w:ind w:left="4320" w:hanging="180"/>
      </w:pPr>
    </w:lvl>
    <w:lvl w:ilvl="6" w:tplc="AB404338">
      <w:start w:val="1"/>
      <w:numFmt w:val="decimal"/>
      <w:lvlText w:val="%7."/>
      <w:lvlJc w:val="left"/>
      <w:pPr>
        <w:ind w:left="5040" w:hanging="360"/>
      </w:pPr>
    </w:lvl>
    <w:lvl w:ilvl="7" w:tplc="2B5E0F26">
      <w:start w:val="1"/>
      <w:numFmt w:val="lowerLetter"/>
      <w:lvlText w:val="%8."/>
      <w:lvlJc w:val="left"/>
      <w:pPr>
        <w:ind w:left="5760" w:hanging="360"/>
      </w:pPr>
    </w:lvl>
    <w:lvl w:ilvl="8" w:tplc="79AA02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00AB6"/>
    <w:multiLevelType w:val="hybridMultilevel"/>
    <w:tmpl w:val="26BA1098"/>
    <w:lvl w:ilvl="0" w:tplc="06EA7C54">
      <w:start w:val="1"/>
      <w:numFmt w:val="decimal"/>
      <w:lvlText w:val="%1."/>
      <w:lvlJc w:val="left"/>
      <w:pPr>
        <w:ind w:left="720" w:hanging="360"/>
      </w:pPr>
    </w:lvl>
    <w:lvl w:ilvl="1" w:tplc="3B6C001A">
      <w:start w:val="1"/>
      <w:numFmt w:val="lowerLetter"/>
      <w:lvlText w:val="%2."/>
      <w:lvlJc w:val="left"/>
      <w:pPr>
        <w:ind w:left="1440" w:hanging="360"/>
      </w:pPr>
    </w:lvl>
    <w:lvl w:ilvl="2" w:tplc="48DA21B0">
      <w:start w:val="1"/>
      <w:numFmt w:val="lowerRoman"/>
      <w:lvlText w:val="%3."/>
      <w:lvlJc w:val="right"/>
      <w:pPr>
        <w:ind w:left="2160" w:hanging="180"/>
      </w:pPr>
    </w:lvl>
    <w:lvl w:ilvl="3" w:tplc="B122E2EC">
      <w:start w:val="1"/>
      <w:numFmt w:val="decimal"/>
      <w:lvlText w:val="%4."/>
      <w:lvlJc w:val="left"/>
      <w:pPr>
        <w:ind w:left="2880" w:hanging="360"/>
      </w:pPr>
    </w:lvl>
    <w:lvl w:ilvl="4" w:tplc="3B767BFE">
      <w:start w:val="1"/>
      <w:numFmt w:val="lowerLetter"/>
      <w:lvlText w:val="%5."/>
      <w:lvlJc w:val="left"/>
      <w:pPr>
        <w:ind w:left="3600" w:hanging="360"/>
      </w:pPr>
    </w:lvl>
    <w:lvl w:ilvl="5" w:tplc="41B4FC30">
      <w:start w:val="1"/>
      <w:numFmt w:val="lowerRoman"/>
      <w:lvlText w:val="%6."/>
      <w:lvlJc w:val="right"/>
      <w:pPr>
        <w:ind w:left="4320" w:hanging="180"/>
      </w:pPr>
    </w:lvl>
    <w:lvl w:ilvl="6" w:tplc="4EE07262">
      <w:start w:val="1"/>
      <w:numFmt w:val="decimal"/>
      <w:lvlText w:val="%7."/>
      <w:lvlJc w:val="left"/>
      <w:pPr>
        <w:ind w:left="5040" w:hanging="360"/>
      </w:pPr>
    </w:lvl>
    <w:lvl w:ilvl="7" w:tplc="737E3A36">
      <w:start w:val="1"/>
      <w:numFmt w:val="lowerLetter"/>
      <w:lvlText w:val="%8."/>
      <w:lvlJc w:val="left"/>
      <w:pPr>
        <w:ind w:left="5760" w:hanging="360"/>
      </w:pPr>
    </w:lvl>
    <w:lvl w:ilvl="8" w:tplc="A4A82CE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5C320E"/>
    <w:multiLevelType w:val="hybridMultilevel"/>
    <w:tmpl w:val="FFFFFFFF"/>
    <w:lvl w:ilvl="0" w:tplc="E474E1D8">
      <w:start w:val="1"/>
      <w:numFmt w:val="decimal"/>
      <w:lvlText w:val="%1."/>
      <w:lvlJc w:val="left"/>
      <w:pPr>
        <w:ind w:left="720" w:hanging="360"/>
      </w:pPr>
    </w:lvl>
    <w:lvl w:ilvl="1" w:tplc="98684F96">
      <w:start w:val="1"/>
      <w:numFmt w:val="lowerLetter"/>
      <w:lvlText w:val="%2."/>
      <w:lvlJc w:val="left"/>
      <w:pPr>
        <w:ind w:left="1440" w:hanging="360"/>
      </w:pPr>
    </w:lvl>
    <w:lvl w:ilvl="2" w:tplc="A1C6C43E">
      <w:start w:val="1"/>
      <w:numFmt w:val="lowerRoman"/>
      <w:lvlText w:val="%3."/>
      <w:lvlJc w:val="right"/>
      <w:pPr>
        <w:ind w:left="2160" w:hanging="180"/>
      </w:pPr>
    </w:lvl>
    <w:lvl w:ilvl="3" w:tplc="3BF81FA8">
      <w:start w:val="1"/>
      <w:numFmt w:val="decimal"/>
      <w:lvlText w:val="%4."/>
      <w:lvlJc w:val="left"/>
      <w:pPr>
        <w:ind w:left="2880" w:hanging="360"/>
      </w:pPr>
    </w:lvl>
    <w:lvl w:ilvl="4" w:tplc="F586AF98">
      <w:start w:val="1"/>
      <w:numFmt w:val="lowerLetter"/>
      <w:lvlText w:val="%5."/>
      <w:lvlJc w:val="left"/>
      <w:pPr>
        <w:ind w:left="3600" w:hanging="360"/>
      </w:pPr>
    </w:lvl>
    <w:lvl w:ilvl="5" w:tplc="D7846194">
      <w:start w:val="1"/>
      <w:numFmt w:val="lowerRoman"/>
      <w:lvlText w:val="%6."/>
      <w:lvlJc w:val="right"/>
      <w:pPr>
        <w:ind w:left="4320" w:hanging="180"/>
      </w:pPr>
    </w:lvl>
    <w:lvl w:ilvl="6" w:tplc="D9540598">
      <w:start w:val="1"/>
      <w:numFmt w:val="decimal"/>
      <w:lvlText w:val="%7."/>
      <w:lvlJc w:val="left"/>
      <w:pPr>
        <w:ind w:left="5040" w:hanging="360"/>
      </w:pPr>
    </w:lvl>
    <w:lvl w:ilvl="7" w:tplc="D5A811B8">
      <w:start w:val="1"/>
      <w:numFmt w:val="lowerLetter"/>
      <w:lvlText w:val="%8."/>
      <w:lvlJc w:val="left"/>
      <w:pPr>
        <w:ind w:left="5760" w:hanging="360"/>
      </w:pPr>
    </w:lvl>
    <w:lvl w:ilvl="8" w:tplc="021064F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86E7EE7"/>
    <w:multiLevelType w:val="hybridMultilevel"/>
    <w:tmpl w:val="FFFFFFFF"/>
    <w:lvl w:ilvl="0" w:tplc="802690C8">
      <w:start w:val="1"/>
      <w:numFmt w:val="decimal"/>
      <w:lvlText w:val="%1."/>
      <w:lvlJc w:val="left"/>
      <w:pPr>
        <w:ind w:left="720" w:hanging="360"/>
      </w:pPr>
    </w:lvl>
    <w:lvl w:ilvl="1" w:tplc="F41A114C">
      <w:start w:val="1"/>
      <w:numFmt w:val="lowerLetter"/>
      <w:lvlText w:val="%2."/>
      <w:lvlJc w:val="left"/>
      <w:pPr>
        <w:ind w:left="1440" w:hanging="360"/>
      </w:pPr>
    </w:lvl>
    <w:lvl w:ilvl="2" w:tplc="E92A8804">
      <w:start w:val="1"/>
      <w:numFmt w:val="lowerRoman"/>
      <w:lvlText w:val="%3."/>
      <w:lvlJc w:val="right"/>
      <w:pPr>
        <w:ind w:left="2160" w:hanging="180"/>
      </w:pPr>
    </w:lvl>
    <w:lvl w:ilvl="3" w:tplc="ACAA982C">
      <w:start w:val="1"/>
      <w:numFmt w:val="decimal"/>
      <w:lvlText w:val="%4."/>
      <w:lvlJc w:val="left"/>
      <w:pPr>
        <w:ind w:left="2880" w:hanging="360"/>
      </w:pPr>
    </w:lvl>
    <w:lvl w:ilvl="4" w:tplc="534CFE38">
      <w:start w:val="1"/>
      <w:numFmt w:val="lowerLetter"/>
      <w:lvlText w:val="%5."/>
      <w:lvlJc w:val="left"/>
      <w:pPr>
        <w:ind w:left="3600" w:hanging="360"/>
      </w:pPr>
    </w:lvl>
    <w:lvl w:ilvl="5" w:tplc="5104982E">
      <w:start w:val="1"/>
      <w:numFmt w:val="lowerRoman"/>
      <w:lvlText w:val="%6."/>
      <w:lvlJc w:val="right"/>
      <w:pPr>
        <w:ind w:left="4320" w:hanging="180"/>
      </w:pPr>
    </w:lvl>
    <w:lvl w:ilvl="6" w:tplc="8764AD32">
      <w:start w:val="1"/>
      <w:numFmt w:val="decimal"/>
      <w:lvlText w:val="%7."/>
      <w:lvlJc w:val="left"/>
      <w:pPr>
        <w:ind w:left="5040" w:hanging="360"/>
      </w:pPr>
    </w:lvl>
    <w:lvl w:ilvl="7" w:tplc="EF148112">
      <w:start w:val="1"/>
      <w:numFmt w:val="lowerLetter"/>
      <w:lvlText w:val="%8."/>
      <w:lvlJc w:val="left"/>
      <w:pPr>
        <w:ind w:left="5760" w:hanging="360"/>
      </w:pPr>
    </w:lvl>
    <w:lvl w:ilvl="8" w:tplc="2A3A609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175D0E"/>
    <w:multiLevelType w:val="hybridMultilevel"/>
    <w:tmpl w:val="FFFFFFFF"/>
    <w:lvl w:ilvl="0" w:tplc="7166BCC2">
      <w:start w:val="1"/>
      <w:numFmt w:val="decimal"/>
      <w:lvlText w:val="%1."/>
      <w:lvlJc w:val="left"/>
      <w:pPr>
        <w:ind w:left="720" w:hanging="360"/>
      </w:pPr>
    </w:lvl>
    <w:lvl w:ilvl="1" w:tplc="E494AC92">
      <w:start w:val="1"/>
      <w:numFmt w:val="lowerLetter"/>
      <w:lvlText w:val="%2."/>
      <w:lvlJc w:val="left"/>
      <w:pPr>
        <w:ind w:left="1440" w:hanging="360"/>
      </w:pPr>
    </w:lvl>
    <w:lvl w:ilvl="2" w:tplc="E35617CE">
      <w:start w:val="1"/>
      <w:numFmt w:val="lowerRoman"/>
      <w:lvlText w:val="%3."/>
      <w:lvlJc w:val="right"/>
      <w:pPr>
        <w:ind w:left="2160" w:hanging="180"/>
      </w:pPr>
    </w:lvl>
    <w:lvl w:ilvl="3" w:tplc="8118EAB2">
      <w:start w:val="1"/>
      <w:numFmt w:val="decimal"/>
      <w:lvlText w:val="%4."/>
      <w:lvlJc w:val="left"/>
      <w:pPr>
        <w:ind w:left="2880" w:hanging="360"/>
      </w:pPr>
    </w:lvl>
    <w:lvl w:ilvl="4" w:tplc="51242DBC">
      <w:start w:val="1"/>
      <w:numFmt w:val="lowerLetter"/>
      <w:lvlText w:val="%5."/>
      <w:lvlJc w:val="left"/>
      <w:pPr>
        <w:ind w:left="3600" w:hanging="360"/>
      </w:pPr>
    </w:lvl>
    <w:lvl w:ilvl="5" w:tplc="08FACF14">
      <w:start w:val="1"/>
      <w:numFmt w:val="lowerRoman"/>
      <w:lvlText w:val="%6."/>
      <w:lvlJc w:val="right"/>
      <w:pPr>
        <w:ind w:left="4320" w:hanging="180"/>
      </w:pPr>
    </w:lvl>
    <w:lvl w:ilvl="6" w:tplc="DEF85D52">
      <w:start w:val="1"/>
      <w:numFmt w:val="decimal"/>
      <w:lvlText w:val="%7."/>
      <w:lvlJc w:val="left"/>
      <w:pPr>
        <w:ind w:left="5040" w:hanging="360"/>
      </w:pPr>
    </w:lvl>
    <w:lvl w:ilvl="7" w:tplc="6AE086C2">
      <w:start w:val="1"/>
      <w:numFmt w:val="lowerLetter"/>
      <w:lvlText w:val="%8."/>
      <w:lvlJc w:val="left"/>
      <w:pPr>
        <w:ind w:left="5760" w:hanging="360"/>
      </w:pPr>
    </w:lvl>
    <w:lvl w:ilvl="8" w:tplc="3BFA53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75122A"/>
    <w:multiLevelType w:val="hybridMultilevel"/>
    <w:tmpl w:val="FFFFFFFF"/>
    <w:lvl w:ilvl="0" w:tplc="2E9CA294">
      <w:start w:val="1"/>
      <w:numFmt w:val="decimal"/>
      <w:lvlText w:val="%1."/>
      <w:lvlJc w:val="left"/>
      <w:pPr>
        <w:ind w:left="720" w:hanging="360"/>
      </w:pPr>
    </w:lvl>
    <w:lvl w:ilvl="1" w:tplc="B66856CA">
      <w:start w:val="1"/>
      <w:numFmt w:val="lowerLetter"/>
      <w:lvlText w:val="%2."/>
      <w:lvlJc w:val="left"/>
      <w:pPr>
        <w:ind w:left="1440" w:hanging="360"/>
      </w:pPr>
    </w:lvl>
    <w:lvl w:ilvl="2" w:tplc="0898FEE6">
      <w:start w:val="1"/>
      <w:numFmt w:val="lowerRoman"/>
      <w:lvlText w:val="%3."/>
      <w:lvlJc w:val="right"/>
      <w:pPr>
        <w:ind w:left="2160" w:hanging="180"/>
      </w:pPr>
    </w:lvl>
    <w:lvl w:ilvl="3" w:tplc="6F14B2C4">
      <w:start w:val="1"/>
      <w:numFmt w:val="decimal"/>
      <w:lvlText w:val="%4."/>
      <w:lvlJc w:val="left"/>
      <w:pPr>
        <w:ind w:left="2880" w:hanging="360"/>
      </w:pPr>
    </w:lvl>
    <w:lvl w:ilvl="4" w:tplc="96664446">
      <w:start w:val="1"/>
      <w:numFmt w:val="lowerLetter"/>
      <w:lvlText w:val="%5."/>
      <w:lvlJc w:val="left"/>
      <w:pPr>
        <w:ind w:left="3600" w:hanging="360"/>
      </w:pPr>
    </w:lvl>
    <w:lvl w:ilvl="5" w:tplc="8D4AD4D8">
      <w:start w:val="1"/>
      <w:numFmt w:val="lowerRoman"/>
      <w:lvlText w:val="%6."/>
      <w:lvlJc w:val="right"/>
      <w:pPr>
        <w:ind w:left="4320" w:hanging="180"/>
      </w:pPr>
    </w:lvl>
    <w:lvl w:ilvl="6" w:tplc="1D2C6522">
      <w:start w:val="1"/>
      <w:numFmt w:val="decimal"/>
      <w:lvlText w:val="%7."/>
      <w:lvlJc w:val="left"/>
      <w:pPr>
        <w:ind w:left="5040" w:hanging="360"/>
      </w:pPr>
    </w:lvl>
    <w:lvl w:ilvl="7" w:tplc="6746401C">
      <w:start w:val="1"/>
      <w:numFmt w:val="lowerLetter"/>
      <w:lvlText w:val="%8."/>
      <w:lvlJc w:val="left"/>
      <w:pPr>
        <w:ind w:left="5760" w:hanging="360"/>
      </w:pPr>
    </w:lvl>
    <w:lvl w:ilvl="8" w:tplc="06B0E39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8"/>
  </w:num>
  <w:num w:numId="7">
    <w:abstractNumId w:val="6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32EA"/>
    <w:rsid w:val="000375F9"/>
    <w:rsid w:val="00042EB9"/>
    <w:rsid w:val="00050B6C"/>
    <w:rsid w:val="00053E44"/>
    <w:rsid w:val="0006265B"/>
    <w:rsid w:val="00062AC1"/>
    <w:rsid w:val="000633C2"/>
    <w:rsid w:val="00063927"/>
    <w:rsid w:val="00065620"/>
    <w:rsid w:val="0007183D"/>
    <w:rsid w:val="00082627"/>
    <w:rsid w:val="0008542D"/>
    <w:rsid w:val="000934A9"/>
    <w:rsid w:val="000B668E"/>
    <w:rsid w:val="000C54AC"/>
    <w:rsid w:val="000D2182"/>
    <w:rsid w:val="000E1B23"/>
    <w:rsid w:val="000E1B4A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844FE"/>
    <w:rsid w:val="001B7CDF"/>
    <w:rsid w:val="001C5CD6"/>
    <w:rsid w:val="001E6B2B"/>
    <w:rsid w:val="001F2B78"/>
    <w:rsid w:val="002075C1"/>
    <w:rsid w:val="002331FA"/>
    <w:rsid w:val="00236D7F"/>
    <w:rsid w:val="0025126D"/>
    <w:rsid w:val="0025669D"/>
    <w:rsid w:val="00274BCD"/>
    <w:rsid w:val="002A03D2"/>
    <w:rsid w:val="002A438A"/>
    <w:rsid w:val="002A6982"/>
    <w:rsid w:val="002B4973"/>
    <w:rsid w:val="002D2F9F"/>
    <w:rsid w:val="002E5D3E"/>
    <w:rsid w:val="002E6029"/>
    <w:rsid w:val="002F6FA4"/>
    <w:rsid w:val="00316F12"/>
    <w:rsid w:val="00346844"/>
    <w:rsid w:val="00350FCE"/>
    <w:rsid w:val="00356DBF"/>
    <w:rsid w:val="00384C7B"/>
    <w:rsid w:val="003965A5"/>
    <w:rsid w:val="003A7AC4"/>
    <w:rsid w:val="003B30FD"/>
    <w:rsid w:val="003C4D5D"/>
    <w:rsid w:val="003D3225"/>
    <w:rsid w:val="003D5532"/>
    <w:rsid w:val="003D6B36"/>
    <w:rsid w:val="00404FE2"/>
    <w:rsid w:val="00406591"/>
    <w:rsid w:val="00420FC5"/>
    <w:rsid w:val="00421BBD"/>
    <w:rsid w:val="00441E29"/>
    <w:rsid w:val="00471FE6"/>
    <w:rsid w:val="00481175"/>
    <w:rsid w:val="0049173E"/>
    <w:rsid w:val="00495403"/>
    <w:rsid w:val="004A431E"/>
    <w:rsid w:val="004B1F9C"/>
    <w:rsid w:val="004C090A"/>
    <w:rsid w:val="004D0C27"/>
    <w:rsid w:val="004D1643"/>
    <w:rsid w:val="004F4862"/>
    <w:rsid w:val="004F62A9"/>
    <w:rsid w:val="004F70E4"/>
    <w:rsid w:val="00507BC6"/>
    <w:rsid w:val="0052217A"/>
    <w:rsid w:val="00525D7C"/>
    <w:rsid w:val="00531DBF"/>
    <w:rsid w:val="00573463"/>
    <w:rsid w:val="005839C8"/>
    <w:rsid w:val="00596BBE"/>
    <w:rsid w:val="005A1A4A"/>
    <w:rsid w:val="005A4F34"/>
    <w:rsid w:val="005B1D89"/>
    <w:rsid w:val="005B352A"/>
    <w:rsid w:val="005B47B0"/>
    <w:rsid w:val="005C3463"/>
    <w:rsid w:val="005E201C"/>
    <w:rsid w:val="005E5838"/>
    <w:rsid w:val="00620E9A"/>
    <w:rsid w:val="00622CBB"/>
    <w:rsid w:val="00640DF8"/>
    <w:rsid w:val="00645468"/>
    <w:rsid w:val="00653130"/>
    <w:rsid w:val="00665EB7"/>
    <w:rsid w:val="006819F6"/>
    <w:rsid w:val="006862D8"/>
    <w:rsid w:val="006F33FD"/>
    <w:rsid w:val="0070516F"/>
    <w:rsid w:val="007117ED"/>
    <w:rsid w:val="007209B4"/>
    <w:rsid w:val="00720DC6"/>
    <w:rsid w:val="00727B75"/>
    <w:rsid w:val="007450BE"/>
    <w:rsid w:val="00750508"/>
    <w:rsid w:val="00750FBD"/>
    <w:rsid w:val="00751EAE"/>
    <w:rsid w:val="00762516"/>
    <w:rsid w:val="007914E8"/>
    <w:rsid w:val="007A30E3"/>
    <w:rsid w:val="007B5A9C"/>
    <w:rsid w:val="007E6539"/>
    <w:rsid w:val="007F0798"/>
    <w:rsid w:val="008010DF"/>
    <w:rsid w:val="008155FF"/>
    <w:rsid w:val="00821981"/>
    <w:rsid w:val="008333F2"/>
    <w:rsid w:val="00863957"/>
    <w:rsid w:val="00880074"/>
    <w:rsid w:val="008867BA"/>
    <w:rsid w:val="00890B39"/>
    <w:rsid w:val="008972A5"/>
    <w:rsid w:val="008B033C"/>
    <w:rsid w:val="008B0519"/>
    <w:rsid w:val="008B12DA"/>
    <w:rsid w:val="008C5E58"/>
    <w:rsid w:val="008E377B"/>
    <w:rsid w:val="008F026B"/>
    <w:rsid w:val="008F49B6"/>
    <w:rsid w:val="009167B4"/>
    <w:rsid w:val="00946D3E"/>
    <w:rsid w:val="00953EA4"/>
    <w:rsid w:val="009666BB"/>
    <w:rsid w:val="00966B7F"/>
    <w:rsid w:val="0098586C"/>
    <w:rsid w:val="00991A0E"/>
    <w:rsid w:val="009C1CB7"/>
    <w:rsid w:val="009C686E"/>
    <w:rsid w:val="009D7D71"/>
    <w:rsid w:val="00A21722"/>
    <w:rsid w:val="00A22ECC"/>
    <w:rsid w:val="00A25C88"/>
    <w:rsid w:val="00A3111D"/>
    <w:rsid w:val="00A37E43"/>
    <w:rsid w:val="00A43D71"/>
    <w:rsid w:val="00A46B11"/>
    <w:rsid w:val="00A52620"/>
    <w:rsid w:val="00A6110B"/>
    <w:rsid w:val="00A64171"/>
    <w:rsid w:val="00A70A32"/>
    <w:rsid w:val="00A832F5"/>
    <w:rsid w:val="00A83B87"/>
    <w:rsid w:val="00AA0DB0"/>
    <w:rsid w:val="00AA5E02"/>
    <w:rsid w:val="00AC038B"/>
    <w:rsid w:val="00AC5650"/>
    <w:rsid w:val="00AE45B0"/>
    <w:rsid w:val="00AF75B2"/>
    <w:rsid w:val="00AF7DFF"/>
    <w:rsid w:val="00AF7E07"/>
    <w:rsid w:val="00B018FF"/>
    <w:rsid w:val="00B338B1"/>
    <w:rsid w:val="00B515A8"/>
    <w:rsid w:val="00B6168A"/>
    <w:rsid w:val="00B65106"/>
    <w:rsid w:val="00B754C7"/>
    <w:rsid w:val="00B93F60"/>
    <w:rsid w:val="00B960F4"/>
    <w:rsid w:val="00BA72DF"/>
    <w:rsid w:val="00BB3D93"/>
    <w:rsid w:val="00BE34AE"/>
    <w:rsid w:val="00BE4919"/>
    <w:rsid w:val="00C14C36"/>
    <w:rsid w:val="00C17416"/>
    <w:rsid w:val="00C553C9"/>
    <w:rsid w:val="00C62EF6"/>
    <w:rsid w:val="00C76AF1"/>
    <w:rsid w:val="00C81527"/>
    <w:rsid w:val="00C8308B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337C8"/>
    <w:rsid w:val="00D71BD8"/>
    <w:rsid w:val="00DC212C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55FA8"/>
    <w:rsid w:val="00E60F8B"/>
    <w:rsid w:val="00E62D42"/>
    <w:rsid w:val="00E819FA"/>
    <w:rsid w:val="00E84975"/>
    <w:rsid w:val="00E92083"/>
    <w:rsid w:val="00E95133"/>
    <w:rsid w:val="00EA21F6"/>
    <w:rsid w:val="00EB2C73"/>
    <w:rsid w:val="00EB477D"/>
    <w:rsid w:val="00EC039D"/>
    <w:rsid w:val="00EC1ED2"/>
    <w:rsid w:val="00EC43DE"/>
    <w:rsid w:val="00EC70F9"/>
    <w:rsid w:val="00ED4B67"/>
    <w:rsid w:val="00EF7063"/>
    <w:rsid w:val="00F00511"/>
    <w:rsid w:val="00F0248B"/>
    <w:rsid w:val="00F07425"/>
    <w:rsid w:val="00F12EF9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  <w:rsid w:val="022F8C55"/>
    <w:rsid w:val="0291D186"/>
    <w:rsid w:val="029E310F"/>
    <w:rsid w:val="02AAD655"/>
    <w:rsid w:val="0330EE8E"/>
    <w:rsid w:val="03A87D62"/>
    <w:rsid w:val="03AF1769"/>
    <w:rsid w:val="03C0283A"/>
    <w:rsid w:val="03CD7613"/>
    <w:rsid w:val="048A7555"/>
    <w:rsid w:val="04A77C07"/>
    <w:rsid w:val="04FDC823"/>
    <w:rsid w:val="06EF4D36"/>
    <w:rsid w:val="07D2A211"/>
    <w:rsid w:val="0807ECB7"/>
    <w:rsid w:val="088C9567"/>
    <w:rsid w:val="0901E8BE"/>
    <w:rsid w:val="091D9E2B"/>
    <w:rsid w:val="0B0EBD65"/>
    <w:rsid w:val="0B297D02"/>
    <w:rsid w:val="0B3C5EAB"/>
    <w:rsid w:val="0BDA41D7"/>
    <w:rsid w:val="0C2570CD"/>
    <w:rsid w:val="0C25E227"/>
    <w:rsid w:val="0C6F06FB"/>
    <w:rsid w:val="0C9404CF"/>
    <w:rsid w:val="0CA847C5"/>
    <w:rsid w:val="0D36BFCE"/>
    <w:rsid w:val="0D52BC26"/>
    <w:rsid w:val="0D933B18"/>
    <w:rsid w:val="0E6F89DA"/>
    <w:rsid w:val="0E798898"/>
    <w:rsid w:val="0EF732D3"/>
    <w:rsid w:val="0F4931D2"/>
    <w:rsid w:val="0F64AD27"/>
    <w:rsid w:val="0F9875BA"/>
    <w:rsid w:val="0FDAC29B"/>
    <w:rsid w:val="10343B99"/>
    <w:rsid w:val="10743B18"/>
    <w:rsid w:val="112DADA8"/>
    <w:rsid w:val="113C82C3"/>
    <w:rsid w:val="1153CFDE"/>
    <w:rsid w:val="1175C49B"/>
    <w:rsid w:val="11E68A1C"/>
    <w:rsid w:val="12222B0B"/>
    <w:rsid w:val="12544515"/>
    <w:rsid w:val="12E3414C"/>
    <w:rsid w:val="1331F28E"/>
    <w:rsid w:val="133EE3FC"/>
    <w:rsid w:val="13D8A2EF"/>
    <w:rsid w:val="143E703D"/>
    <w:rsid w:val="152DB4EE"/>
    <w:rsid w:val="15AB7CD3"/>
    <w:rsid w:val="163E9A9B"/>
    <w:rsid w:val="17AA0F38"/>
    <w:rsid w:val="194F741E"/>
    <w:rsid w:val="1A2BB7B2"/>
    <w:rsid w:val="1ABFA8FE"/>
    <w:rsid w:val="1BB028F1"/>
    <w:rsid w:val="1CCC4E6A"/>
    <w:rsid w:val="1CCE40A1"/>
    <w:rsid w:val="1D04916E"/>
    <w:rsid w:val="1D3787B6"/>
    <w:rsid w:val="20067D4E"/>
    <w:rsid w:val="20B4F61F"/>
    <w:rsid w:val="2123B731"/>
    <w:rsid w:val="225BF6A5"/>
    <w:rsid w:val="23755765"/>
    <w:rsid w:val="244289D4"/>
    <w:rsid w:val="2451C846"/>
    <w:rsid w:val="248F1DC6"/>
    <w:rsid w:val="24A9DD2A"/>
    <w:rsid w:val="24C0F03C"/>
    <w:rsid w:val="24D694FE"/>
    <w:rsid w:val="2564C122"/>
    <w:rsid w:val="2576A312"/>
    <w:rsid w:val="266367FE"/>
    <w:rsid w:val="272D7F68"/>
    <w:rsid w:val="273E8D35"/>
    <w:rsid w:val="2752EA3B"/>
    <w:rsid w:val="2993AF97"/>
    <w:rsid w:val="2A01BA6B"/>
    <w:rsid w:val="2BA9E708"/>
    <w:rsid w:val="2BF2AD6C"/>
    <w:rsid w:val="2CB4984E"/>
    <w:rsid w:val="2CD69980"/>
    <w:rsid w:val="2D32EB6F"/>
    <w:rsid w:val="2E1FBC8F"/>
    <w:rsid w:val="2E76F0C1"/>
    <w:rsid w:val="2E85208C"/>
    <w:rsid w:val="2EA686A8"/>
    <w:rsid w:val="2ECE7CD2"/>
    <w:rsid w:val="2F125B3F"/>
    <w:rsid w:val="30115C23"/>
    <w:rsid w:val="30A6C439"/>
    <w:rsid w:val="3162A85F"/>
    <w:rsid w:val="31961CE1"/>
    <w:rsid w:val="31A3D661"/>
    <w:rsid w:val="33161F3D"/>
    <w:rsid w:val="341C518E"/>
    <w:rsid w:val="3435AF5A"/>
    <w:rsid w:val="3451E8E9"/>
    <w:rsid w:val="35307507"/>
    <w:rsid w:val="361EED60"/>
    <w:rsid w:val="367E53F3"/>
    <w:rsid w:val="367F7EB0"/>
    <w:rsid w:val="36BA66EF"/>
    <w:rsid w:val="36D94BF4"/>
    <w:rsid w:val="36E77EB9"/>
    <w:rsid w:val="381360D1"/>
    <w:rsid w:val="382D849C"/>
    <w:rsid w:val="3A900EF4"/>
    <w:rsid w:val="3AA9F89A"/>
    <w:rsid w:val="3AE8AE53"/>
    <w:rsid w:val="3B3629E6"/>
    <w:rsid w:val="3B9A7643"/>
    <w:rsid w:val="3CE5E76A"/>
    <w:rsid w:val="3DA0DCE5"/>
    <w:rsid w:val="3DB12F98"/>
    <w:rsid w:val="3DE3BABE"/>
    <w:rsid w:val="3EE7586D"/>
    <w:rsid w:val="3F6A4861"/>
    <w:rsid w:val="3F9BA575"/>
    <w:rsid w:val="400BF76E"/>
    <w:rsid w:val="40AD2EFC"/>
    <w:rsid w:val="41A5C269"/>
    <w:rsid w:val="423D3041"/>
    <w:rsid w:val="432740FD"/>
    <w:rsid w:val="432AD291"/>
    <w:rsid w:val="434BAA6F"/>
    <w:rsid w:val="43AF6481"/>
    <w:rsid w:val="4422D235"/>
    <w:rsid w:val="44605C2C"/>
    <w:rsid w:val="44C67F03"/>
    <w:rsid w:val="456C242D"/>
    <w:rsid w:val="463B9E6A"/>
    <w:rsid w:val="465A8E65"/>
    <w:rsid w:val="4664854A"/>
    <w:rsid w:val="467D5AA2"/>
    <w:rsid w:val="47914A8E"/>
    <w:rsid w:val="47C15C17"/>
    <w:rsid w:val="484C27C6"/>
    <w:rsid w:val="484F5DBE"/>
    <w:rsid w:val="49349FDA"/>
    <w:rsid w:val="4A4DF9B7"/>
    <w:rsid w:val="4A577B51"/>
    <w:rsid w:val="4AB0B233"/>
    <w:rsid w:val="4AED4BA3"/>
    <w:rsid w:val="4AFAF055"/>
    <w:rsid w:val="4BE94CB2"/>
    <w:rsid w:val="4BEAD11D"/>
    <w:rsid w:val="4BEDD6E5"/>
    <w:rsid w:val="4D5E9FEB"/>
    <w:rsid w:val="4DB2644E"/>
    <w:rsid w:val="4DB9C80F"/>
    <w:rsid w:val="4DD03ECD"/>
    <w:rsid w:val="4E711DBA"/>
    <w:rsid w:val="4EEE4754"/>
    <w:rsid w:val="4F09674D"/>
    <w:rsid w:val="4F8E5828"/>
    <w:rsid w:val="4FABAE27"/>
    <w:rsid w:val="50C5F162"/>
    <w:rsid w:val="5131ECCC"/>
    <w:rsid w:val="51809B68"/>
    <w:rsid w:val="5264D2C6"/>
    <w:rsid w:val="52BDFCC8"/>
    <w:rsid w:val="532CE3C7"/>
    <w:rsid w:val="53A99605"/>
    <w:rsid w:val="54719B36"/>
    <w:rsid w:val="54C86DEC"/>
    <w:rsid w:val="54D5D01F"/>
    <w:rsid w:val="553B5BC2"/>
    <w:rsid w:val="5581F261"/>
    <w:rsid w:val="5784EF12"/>
    <w:rsid w:val="59455C92"/>
    <w:rsid w:val="5998664F"/>
    <w:rsid w:val="5A213530"/>
    <w:rsid w:val="5B534C40"/>
    <w:rsid w:val="5BC700A2"/>
    <w:rsid w:val="5C0E0EE1"/>
    <w:rsid w:val="5C257AEB"/>
    <w:rsid w:val="5D90B9DA"/>
    <w:rsid w:val="5F49F2E8"/>
    <w:rsid w:val="5F513D86"/>
    <w:rsid w:val="5F9B4781"/>
    <w:rsid w:val="5FD25205"/>
    <w:rsid w:val="60B0A5B3"/>
    <w:rsid w:val="60B8899D"/>
    <w:rsid w:val="61F9D79A"/>
    <w:rsid w:val="6247E07F"/>
    <w:rsid w:val="6250B51A"/>
    <w:rsid w:val="6281D139"/>
    <w:rsid w:val="628EBD86"/>
    <w:rsid w:val="630467B1"/>
    <w:rsid w:val="64371D45"/>
    <w:rsid w:val="643D1DA9"/>
    <w:rsid w:val="645AC9D0"/>
    <w:rsid w:val="6480790F"/>
    <w:rsid w:val="6491D0BE"/>
    <w:rsid w:val="64D2C5A9"/>
    <w:rsid w:val="66290E37"/>
    <w:rsid w:val="66849A64"/>
    <w:rsid w:val="6716CBF3"/>
    <w:rsid w:val="6728B925"/>
    <w:rsid w:val="677DD5D3"/>
    <w:rsid w:val="68255CB2"/>
    <w:rsid w:val="68760DFC"/>
    <w:rsid w:val="68A8BF0E"/>
    <w:rsid w:val="698D0E6F"/>
    <w:rsid w:val="69D053AD"/>
    <w:rsid w:val="6B94C2B1"/>
    <w:rsid w:val="6B98AA4D"/>
    <w:rsid w:val="6BE7E380"/>
    <w:rsid w:val="6BF9B8EF"/>
    <w:rsid w:val="6C539AE7"/>
    <w:rsid w:val="6C81960E"/>
    <w:rsid w:val="6DDBD4FA"/>
    <w:rsid w:val="6DF93C31"/>
    <w:rsid w:val="6EAAC3F2"/>
    <w:rsid w:val="70868CC2"/>
    <w:rsid w:val="70DE6F6D"/>
    <w:rsid w:val="70FF9A39"/>
    <w:rsid w:val="7207E41F"/>
    <w:rsid w:val="720D54F3"/>
    <w:rsid w:val="721093F0"/>
    <w:rsid w:val="729687C1"/>
    <w:rsid w:val="72D58171"/>
    <w:rsid w:val="73A65F46"/>
    <w:rsid w:val="745DA068"/>
    <w:rsid w:val="74991666"/>
    <w:rsid w:val="74E737BA"/>
    <w:rsid w:val="74F8034D"/>
    <w:rsid w:val="75378EEA"/>
    <w:rsid w:val="75770C87"/>
    <w:rsid w:val="75835080"/>
    <w:rsid w:val="764EBC9B"/>
    <w:rsid w:val="765FE1CD"/>
    <w:rsid w:val="7738B47C"/>
    <w:rsid w:val="7758E469"/>
    <w:rsid w:val="782FA966"/>
    <w:rsid w:val="784F74F5"/>
    <w:rsid w:val="78BC52CE"/>
    <w:rsid w:val="791353AA"/>
    <w:rsid w:val="79680925"/>
    <w:rsid w:val="7981652F"/>
    <w:rsid w:val="79AF72F5"/>
    <w:rsid w:val="79F9504B"/>
    <w:rsid w:val="7A8CD9D7"/>
    <w:rsid w:val="7B08E6C3"/>
    <w:rsid w:val="7B42309F"/>
    <w:rsid w:val="7BAFB4DA"/>
    <w:rsid w:val="7BB36482"/>
    <w:rsid w:val="7BE4E972"/>
    <w:rsid w:val="7D6E8C3C"/>
    <w:rsid w:val="7DB16D2D"/>
    <w:rsid w:val="7DEDBEAC"/>
    <w:rsid w:val="7E71C637"/>
    <w:rsid w:val="7E74EE47"/>
    <w:rsid w:val="7F1BA023"/>
    <w:rsid w:val="7F5170DA"/>
    <w:rsid w:val="7FBFB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7FD9CA09-D09F-4166-9A87-65D32A788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Microsoft account</cp:lastModifiedBy>
  <cp:revision>39</cp:revision>
  <cp:lastPrinted>2017-05-02T17:19:00Z</cp:lastPrinted>
  <dcterms:created xsi:type="dcterms:W3CDTF">2020-09-07T08:23:00Z</dcterms:created>
  <dcterms:modified xsi:type="dcterms:W3CDTF">2020-09-22T16:58:00Z</dcterms:modified>
</cp:coreProperties>
</file>